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805C46" w14:textId="0977063C" w:rsidR="00245402" w:rsidRPr="00DC0DB8" w:rsidRDefault="00245402" w:rsidP="00AD20E6">
      <w:pPr>
        <w:pStyle w:val="Nadpis3"/>
      </w:pPr>
      <w:bookmarkStart w:id="0" w:name="_Toc6493942"/>
      <w:bookmarkStart w:id="1" w:name="_Toc7772754"/>
      <w:bookmarkStart w:id="2" w:name="_Toc9420167"/>
      <w:bookmarkStart w:id="3" w:name="_Toc13750157"/>
      <w:bookmarkStart w:id="4" w:name="_GoBack"/>
      <w:bookmarkEnd w:id="4"/>
      <w:r w:rsidRPr="00DC0DB8">
        <w:t>MODUL 3 SPOLEČENSKÁ RELEVANCE</w:t>
      </w:r>
      <w:bookmarkEnd w:id="0"/>
      <w:bookmarkEnd w:id="1"/>
      <w:bookmarkEnd w:id="2"/>
      <w:bookmarkEnd w:id="3"/>
    </w:p>
    <w:p w14:paraId="65264E63" w14:textId="099A0E80" w:rsidR="00121351" w:rsidRPr="00AD20E6" w:rsidRDefault="002A2110" w:rsidP="00121351">
      <w:pPr>
        <w:pBdr>
          <w:top w:val="single" w:sz="4" w:space="1" w:color="auto"/>
          <w:bottom w:val="single" w:sz="4" w:space="1" w:color="auto"/>
        </w:pBdr>
        <w:shd w:val="clear" w:color="auto" w:fill="F2F2F2" w:themeFill="background1" w:themeFillShade="F2"/>
        <w:spacing w:before="240"/>
        <w:rPr>
          <w:b/>
        </w:rPr>
      </w:pPr>
      <w:bookmarkStart w:id="5" w:name="_Toc13750158"/>
      <w:r w:rsidRPr="00AD20E6">
        <w:rPr>
          <w:b/>
        </w:rPr>
        <w:t xml:space="preserve">HODNOCENÁ JEDNOTKA: </w:t>
      </w:r>
    </w:p>
    <w:p w14:paraId="719222DC" w14:textId="5FE8810C" w:rsidR="00B638FB" w:rsidRDefault="00464DD3" w:rsidP="00121351">
      <w:pPr>
        <w:pBdr>
          <w:top w:val="single" w:sz="4" w:space="1" w:color="auto"/>
          <w:bottom w:val="single" w:sz="4" w:space="1" w:color="auto"/>
        </w:pBdr>
        <w:shd w:val="clear" w:color="auto" w:fill="F2F2F2" w:themeFill="background1" w:themeFillShade="F2"/>
        <w:spacing w:before="240"/>
        <w:rPr>
          <w:b/>
        </w:rPr>
      </w:pPr>
      <w:r w:rsidRPr="00AD20E6">
        <w:rPr>
          <w:b/>
        </w:rPr>
        <w:t>FORD:</w:t>
      </w:r>
    </w:p>
    <w:p w14:paraId="118C11B0" w14:textId="50AC003E" w:rsidR="00B638FB" w:rsidRPr="00B638FB" w:rsidRDefault="00B638FB" w:rsidP="0045192A">
      <w:pPr>
        <w:pStyle w:val="Nadpis4"/>
        <w:ind w:left="0" w:firstLine="0"/>
      </w:pPr>
      <w:r w:rsidRPr="00375A49">
        <w:t xml:space="preserve">SPOLEČENSKÁ RELEVANCE / SPOLEČENSKÝ PŘÍNOS HODNOCENÉ </w:t>
      </w:r>
      <w:r>
        <w:t>JEDNOTK</w:t>
      </w:r>
      <w:r w:rsidRPr="00375A49">
        <w:t>Y</w:t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9057"/>
      </w:tblGrid>
      <w:tr w:rsidR="00B638FB" w:rsidRPr="00A2719F" w14:paraId="7996E334" w14:textId="77777777" w:rsidTr="00B638FB">
        <w:trPr>
          <w:trHeight w:val="635"/>
        </w:trPr>
        <w:tc>
          <w:tcPr>
            <w:tcW w:w="9057" w:type="dxa"/>
            <w:tcBorders>
              <w:bottom w:val="single" w:sz="4" w:space="0" w:color="auto"/>
            </w:tcBorders>
            <w:shd w:val="clear" w:color="auto" w:fill="90BDC5"/>
          </w:tcPr>
          <w:p w14:paraId="691584DC" w14:textId="7E701038" w:rsidR="00B638FB" w:rsidRPr="00A2719F" w:rsidRDefault="00B638FB" w:rsidP="00813F6D">
            <w:pPr>
              <w:rPr>
                <w:b/>
              </w:rPr>
            </w:pPr>
            <w:r>
              <w:rPr>
                <w:b/>
              </w:rPr>
              <w:t xml:space="preserve">3.1 </w:t>
            </w:r>
            <w:r w:rsidRPr="00B638FB">
              <w:rPr>
                <w:b/>
              </w:rPr>
              <w:t>Obecná sebereflexe společenského přínosu VaVaI v oborech rozvíjených na hodnocené jednotce a hodnocené jednotky jako celku</w:t>
            </w:r>
          </w:p>
        </w:tc>
      </w:tr>
      <w:tr w:rsidR="00B638FB" w14:paraId="42CC5916" w14:textId="77777777" w:rsidTr="00B638FB">
        <w:trPr>
          <w:trHeight w:val="275"/>
        </w:trPr>
        <w:tc>
          <w:tcPr>
            <w:tcW w:w="9057" w:type="dxa"/>
            <w:shd w:val="clear" w:color="auto" w:fill="F2F2F2" w:themeFill="background1" w:themeFillShade="F2"/>
          </w:tcPr>
          <w:p w14:paraId="2C9748B0" w14:textId="072E29C2" w:rsidR="00B638FB" w:rsidRPr="00D75807" w:rsidRDefault="0010416E" w:rsidP="00813F6D">
            <w:pPr>
              <w:jc w:val="both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>Dané kritérium nemá indikativní relevanci. P</w:t>
            </w:r>
            <w:r w:rsidRPr="0010416E">
              <w:rPr>
                <w:rFonts w:cstheme="minorHAnsi"/>
                <w:i/>
              </w:rPr>
              <w:t xml:space="preserve">ředstavuje úvod, v </w:t>
            </w:r>
            <w:r>
              <w:rPr>
                <w:rFonts w:cstheme="minorHAnsi"/>
                <w:i/>
              </w:rPr>
              <w:t>němž je popsán</w:t>
            </w:r>
            <w:r w:rsidRPr="0010416E">
              <w:rPr>
                <w:rFonts w:cstheme="minorHAnsi"/>
                <w:i/>
              </w:rPr>
              <w:t xml:space="preserve"> společenský přínos VaVaI v oborech rozvíjených na hodnocené jednotce a hodnocené jednotky jako celku.</w:t>
            </w:r>
          </w:p>
        </w:tc>
      </w:tr>
      <w:tr w:rsidR="00B638FB" w14:paraId="52774606" w14:textId="77777777" w:rsidTr="0045192A">
        <w:trPr>
          <w:trHeight w:val="2268"/>
        </w:trPr>
        <w:tc>
          <w:tcPr>
            <w:tcW w:w="9057" w:type="dxa"/>
          </w:tcPr>
          <w:p w14:paraId="28059C5C" w14:textId="3E430F06" w:rsidR="00B638FB" w:rsidRPr="00E102DE" w:rsidRDefault="00B638FB" w:rsidP="00813F6D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D05BA4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2C72FD97" w14:textId="77777777" w:rsidR="00C31471" w:rsidRPr="00A2719F" w:rsidRDefault="00C31471" w:rsidP="00813F6D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43EE653E" w14:textId="109A263E" w:rsidR="00245402" w:rsidRPr="00A118EE" w:rsidRDefault="00245402" w:rsidP="0045192A">
      <w:pPr>
        <w:pStyle w:val="Nadpis4"/>
      </w:pPr>
      <w:r w:rsidRPr="00A118EE">
        <w:t>PROJEKTY APLIKOVANÉHO VÝZKUMU</w:t>
      </w:r>
      <w:bookmarkEnd w:id="5"/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A2719F" w14:paraId="3AD08406" w14:textId="77777777" w:rsidTr="0045192A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6E0B1925" w14:textId="77777777" w:rsidR="00245402" w:rsidRPr="00A2719F" w:rsidRDefault="00245402" w:rsidP="009D37C7">
            <w:pPr>
              <w:rPr>
                <w:b/>
              </w:rPr>
            </w:pPr>
            <w:r w:rsidRPr="00A2719F">
              <w:rPr>
                <w:b/>
              </w:rPr>
              <w:t>3.2 Projekty aplikovaného výzkumu</w:t>
            </w:r>
          </w:p>
        </w:tc>
      </w:tr>
      <w:tr w:rsidR="00245402" w14:paraId="11485D11" w14:textId="77777777" w:rsidTr="0045192A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6C659D17" w14:textId="62866F77" w:rsidR="00245402" w:rsidRPr="00D75807" w:rsidRDefault="00464DD3" w:rsidP="009D37C7">
            <w:pPr>
              <w:jc w:val="both"/>
              <w:rPr>
                <w:rFonts w:cstheme="minorHAnsi"/>
                <w:i/>
              </w:rPr>
            </w:pPr>
            <w:r>
              <w:rPr>
                <w:i/>
              </w:rPr>
              <w:t xml:space="preserve">Zhodnoťte uvedených </w:t>
            </w:r>
            <w:r w:rsidRPr="00375A49">
              <w:rPr>
                <w:i/>
              </w:rPr>
              <w:t>5</w:t>
            </w:r>
            <w:r>
              <w:rPr>
                <w:i/>
              </w:rPr>
              <w:t>, z p</w:t>
            </w:r>
            <w:r w:rsidRPr="00375A49">
              <w:rPr>
                <w:i/>
              </w:rPr>
              <w:t>ohledu hodnocené jednotky nejvýznamnějších</w:t>
            </w:r>
            <w:r>
              <w:rPr>
                <w:i/>
              </w:rPr>
              <w:t>,</w:t>
            </w:r>
            <w:r w:rsidRPr="00375A49">
              <w:rPr>
                <w:i/>
              </w:rPr>
              <w:t xml:space="preserve"> projektů aplikovaného výzkumu</w:t>
            </w:r>
            <w:r w:rsidRPr="00553455">
              <w:rPr>
                <w:i/>
              </w:rPr>
              <w:t xml:space="preserve"> </w:t>
            </w:r>
            <w:r>
              <w:rPr>
                <w:i/>
              </w:rPr>
              <w:t>zejména</w:t>
            </w:r>
            <w:r w:rsidRPr="00375A49">
              <w:rPr>
                <w:i/>
              </w:rPr>
              <w:t xml:space="preserve"> </w:t>
            </w:r>
            <w:r>
              <w:rPr>
                <w:i/>
              </w:rPr>
              <w:t>s ohledem na dosažené výsledky nebo aplikační potenciál projektu. K hodnocení projektů aplikovaného výzkumu využijte též údaje</w:t>
            </w:r>
            <w:r w:rsidRPr="00375A49">
              <w:rPr>
                <w:i/>
              </w:rPr>
              <w:t xml:space="preserve"> z úplného přehledu v příloze </w:t>
            </w:r>
            <w:r w:rsidR="00F07B3C">
              <w:rPr>
                <w:i/>
              </w:rPr>
              <w:t xml:space="preserve">sebeevaluační zprávy </w:t>
            </w:r>
            <w:r w:rsidRPr="00375A49">
              <w:rPr>
                <w:i/>
              </w:rPr>
              <w:t xml:space="preserve">(tab. 3.2.1 a </w:t>
            </w:r>
            <w:r w:rsidR="00F07B3C">
              <w:rPr>
                <w:i/>
              </w:rPr>
              <w:t xml:space="preserve">tab. </w:t>
            </w:r>
            <w:r w:rsidRPr="00375A49">
              <w:rPr>
                <w:i/>
              </w:rPr>
              <w:t>3.2.2)</w:t>
            </w:r>
            <w:r>
              <w:rPr>
                <w:i/>
              </w:rPr>
              <w:t>.</w:t>
            </w:r>
          </w:p>
        </w:tc>
      </w:tr>
      <w:tr w:rsidR="00453A2C" w14:paraId="19A8DADF" w14:textId="77777777" w:rsidTr="00453A2C">
        <w:trPr>
          <w:trHeight w:val="275"/>
        </w:trPr>
        <w:tc>
          <w:tcPr>
            <w:tcW w:w="6379" w:type="dxa"/>
          </w:tcPr>
          <w:p w14:paraId="20270342" w14:textId="6AAA897B" w:rsidR="00453A2C" w:rsidRPr="00E102DE" w:rsidRDefault="00453A2C" w:rsidP="00453A2C">
            <w:pPr>
              <w:rPr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1222483982"/>
            <w:placeholder>
              <w:docPart w:val="59052312DE7A4C5D9E007F7A43B678C2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Unsatisfactory" w:value="0 - Unsatisfactory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13B4C9A8" w14:textId="2B69366F" w:rsidR="00453A2C" w:rsidRDefault="00453A2C" w:rsidP="00453A2C">
                <w:pPr>
                  <w:rPr>
                    <w:b/>
                  </w:rPr>
                </w:pPr>
                <w:r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14:paraId="0EE05E2C" w14:textId="77777777" w:rsidTr="0045192A">
        <w:trPr>
          <w:trHeight w:val="2268"/>
        </w:trPr>
        <w:tc>
          <w:tcPr>
            <w:tcW w:w="9057" w:type="dxa"/>
            <w:gridSpan w:val="2"/>
          </w:tcPr>
          <w:p w14:paraId="0A8FEB4F" w14:textId="10BBC7AE" w:rsidR="00245402" w:rsidRPr="00E102DE" w:rsidRDefault="00245402" w:rsidP="009D37C7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D05BA4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7148BF50" w14:textId="77777777" w:rsidR="00C31471" w:rsidRPr="00A2719F" w:rsidRDefault="00C31471" w:rsidP="0045192A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1A342EBE" w14:textId="77777777" w:rsidR="0045192A" w:rsidRDefault="0045192A">
      <w:r>
        <w:br w:type="page"/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A2719F" w14:paraId="60730415" w14:textId="77777777" w:rsidTr="0045192A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05BDE125" w14:textId="77777777" w:rsidR="00245402" w:rsidRPr="00A2719F" w:rsidRDefault="00245402" w:rsidP="009D37C7">
            <w:pPr>
              <w:rPr>
                <w:b/>
              </w:rPr>
            </w:pPr>
            <w:r w:rsidRPr="00A2719F">
              <w:rPr>
                <w:b/>
              </w:rPr>
              <w:lastRenderedPageBreak/>
              <w:t>3.3 Smluvní výzkum</w:t>
            </w:r>
          </w:p>
        </w:tc>
      </w:tr>
      <w:tr w:rsidR="00245402" w14:paraId="7368ED77" w14:textId="77777777" w:rsidTr="0045192A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377089F2" w14:textId="74C598F7" w:rsidR="00245402" w:rsidRPr="00D75807" w:rsidRDefault="00464DD3" w:rsidP="009D37C7">
            <w:pPr>
              <w:jc w:val="both"/>
              <w:rPr>
                <w:rFonts w:cstheme="minorHAnsi"/>
                <w:i/>
              </w:rPr>
            </w:pPr>
            <w:r>
              <w:rPr>
                <w:i/>
              </w:rPr>
              <w:t xml:space="preserve">Zhodnoťte výnosy hodnocené jednotky </w:t>
            </w:r>
            <w:r w:rsidRPr="00375A49">
              <w:rPr>
                <w:i/>
              </w:rPr>
              <w:t xml:space="preserve">získané za hodnocené období </w:t>
            </w:r>
            <w:r>
              <w:rPr>
                <w:i/>
              </w:rPr>
              <w:t xml:space="preserve">2014 až 2018 </w:t>
            </w:r>
            <w:r w:rsidRPr="00375A49">
              <w:rPr>
                <w:i/>
              </w:rPr>
              <w:t xml:space="preserve">ze smluvního výzkumu z úplného přehledu </w:t>
            </w:r>
            <w:r>
              <w:rPr>
                <w:i/>
              </w:rPr>
              <w:t xml:space="preserve">aktivit </w:t>
            </w:r>
            <w:r w:rsidRPr="00375A49">
              <w:rPr>
                <w:i/>
              </w:rPr>
              <w:t xml:space="preserve">uvedeného v příloze </w:t>
            </w:r>
            <w:r w:rsidR="00F07B3C">
              <w:rPr>
                <w:i/>
              </w:rPr>
              <w:t xml:space="preserve">sebeevaluační zprávy </w:t>
            </w:r>
            <w:r w:rsidRPr="00375A49">
              <w:rPr>
                <w:i/>
              </w:rPr>
              <w:t xml:space="preserve">(tab. 3.3.1 a </w:t>
            </w:r>
            <w:r w:rsidR="00F07B3C">
              <w:rPr>
                <w:i/>
              </w:rPr>
              <w:t xml:space="preserve">tab. </w:t>
            </w:r>
            <w:r w:rsidRPr="00375A49">
              <w:rPr>
                <w:i/>
              </w:rPr>
              <w:t>3.3.2).</w:t>
            </w:r>
          </w:p>
        </w:tc>
      </w:tr>
      <w:tr w:rsidR="00453A2C" w14:paraId="70722A39" w14:textId="77777777" w:rsidTr="00453A2C">
        <w:trPr>
          <w:trHeight w:val="275"/>
        </w:trPr>
        <w:tc>
          <w:tcPr>
            <w:tcW w:w="6379" w:type="dxa"/>
          </w:tcPr>
          <w:p w14:paraId="2F31F0E4" w14:textId="7ED964B9" w:rsidR="00453A2C" w:rsidRPr="00A2719F" w:rsidRDefault="00453A2C" w:rsidP="00453A2C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1274542470"/>
            <w:placeholder>
              <w:docPart w:val="88FA89889B10479FB395AE5B89F6B002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Unsatisfactory" w:value="0 - Unsatisfactory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29F328D5" w14:textId="74FA1187" w:rsidR="00453A2C" w:rsidRPr="00A2719F" w:rsidRDefault="00453A2C" w:rsidP="00453A2C">
                <w:pPr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453A2C" w14:paraId="47F29AD1" w14:textId="77777777" w:rsidTr="0045192A">
        <w:trPr>
          <w:trHeight w:val="2268"/>
        </w:trPr>
        <w:tc>
          <w:tcPr>
            <w:tcW w:w="9057" w:type="dxa"/>
            <w:gridSpan w:val="2"/>
          </w:tcPr>
          <w:p w14:paraId="2848447E" w14:textId="6A2AD68B" w:rsidR="00453A2C" w:rsidRPr="00E102DE" w:rsidRDefault="00453A2C" w:rsidP="00453A2C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D05BA4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439861F4" w14:textId="77777777" w:rsidR="00C31471" w:rsidRPr="00A2719F" w:rsidRDefault="00C31471" w:rsidP="0045192A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0848F3EE" w14:textId="77777777" w:rsidR="00245402" w:rsidRDefault="00245402" w:rsidP="0045192A">
      <w:pPr>
        <w:spacing w:before="360"/>
        <w:jc w:val="both"/>
        <w:rPr>
          <w:rFonts w:cstheme="minorHAnsi"/>
          <w:b/>
          <w:color w:val="808080" w:themeColor="background1" w:themeShade="80"/>
          <w:sz w:val="22"/>
          <w:szCs w:val="22"/>
          <w:lang w:val="cs-CZ"/>
        </w:rPr>
      </w:pP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A2719F" w14:paraId="538359C1" w14:textId="77777777" w:rsidTr="00453A2C">
        <w:trPr>
          <w:trHeight w:val="635"/>
        </w:trPr>
        <w:tc>
          <w:tcPr>
            <w:tcW w:w="9056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71C2A6BB" w14:textId="77777777" w:rsidR="00245402" w:rsidRPr="00A2719F" w:rsidRDefault="00245402" w:rsidP="009D37C7">
            <w:pPr>
              <w:jc w:val="both"/>
              <w:rPr>
                <w:b/>
              </w:rPr>
            </w:pPr>
            <w:r w:rsidRPr="00236671">
              <w:rPr>
                <w:b/>
              </w:rPr>
              <w:t xml:space="preserve">3.4 Výnosy z neveřejných zdrojů (mimo granty nebo smluvní výzkum) získaných výzkumnou činností </w:t>
            </w:r>
          </w:p>
        </w:tc>
      </w:tr>
      <w:tr w:rsidR="00245402" w14:paraId="20D338E6" w14:textId="77777777" w:rsidTr="00453A2C">
        <w:trPr>
          <w:trHeight w:val="275"/>
        </w:trPr>
        <w:tc>
          <w:tcPr>
            <w:tcW w:w="9056" w:type="dxa"/>
            <w:gridSpan w:val="2"/>
            <w:shd w:val="clear" w:color="auto" w:fill="F2F2F2" w:themeFill="background1" w:themeFillShade="F2"/>
          </w:tcPr>
          <w:p w14:paraId="71172AD6" w14:textId="665BA4D4" w:rsidR="00245402" w:rsidRPr="00D75807" w:rsidRDefault="00464DD3" w:rsidP="009D37C7">
            <w:pPr>
              <w:jc w:val="both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 xml:space="preserve">Zhodnoťte </w:t>
            </w:r>
            <w:r w:rsidRPr="00375A49">
              <w:rPr>
                <w:i/>
              </w:rPr>
              <w:t xml:space="preserve">finanční prostředky získané </w:t>
            </w:r>
            <w:r>
              <w:rPr>
                <w:i/>
              </w:rPr>
              <w:t xml:space="preserve">hodnocenou jednotkou </w:t>
            </w:r>
            <w:r w:rsidRPr="00375A49">
              <w:rPr>
                <w:i/>
              </w:rPr>
              <w:t xml:space="preserve">za hodnocené období </w:t>
            </w:r>
            <w:r>
              <w:rPr>
                <w:i/>
              </w:rPr>
              <w:t xml:space="preserve">2014 až 2018 </w:t>
            </w:r>
            <w:r w:rsidRPr="00375A49">
              <w:rPr>
                <w:i/>
              </w:rPr>
              <w:t xml:space="preserve">na </w:t>
            </w:r>
            <w:r>
              <w:rPr>
                <w:i/>
              </w:rPr>
              <w:t>VaVaI z neveřejných, mimo</w:t>
            </w:r>
            <w:r w:rsidRPr="00375A49">
              <w:rPr>
                <w:i/>
              </w:rPr>
              <w:t xml:space="preserve">grantových zdrojů </w:t>
            </w:r>
            <w:r>
              <w:rPr>
                <w:i/>
              </w:rPr>
              <w:t>nebo</w:t>
            </w:r>
            <w:r w:rsidRPr="00375A49">
              <w:rPr>
                <w:i/>
              </w:rPr>
              <w:t xml:space="preserve"> smluvního výzkumu (např. </w:t>
            </w:r>
            <w:r>
              <w:rPr>
                <w:i/>
              </w:rPr>
              <w:t>uděle</w:t>
            </w:r>
            <w:r w:rsidRPr="00375A49">
              <w:rPr>
                <w:i/>
              </w:rPr>
              <w:t xml:space="preserve">né licence, výnosy spin-off, dary atd.). </w:t>
            </w:r>
            <w:r>
              <w:rPr>
                <w:i/>
              </w:rPr>
              <w:t>K hodnocení využijte též údaje z</w:t>
            </w:r>
            <w:r w:rsidRPr="00375A49">
              <w:rPr>
                <w:i/>
              </w:rPr>
              <w:t> přílo</w:t>
            </w:r>
            <w:r>
              <w:rPr>
                <w:i/>
              </w:rPr>
              <w:t>hy</w:t>
            </w:r>
            <w:r w:rsidRPr="00375A49">
              <w:rPr>
                <w:i/>
              </w:rPr>
              <w:t xml:space="preserve"> </w:t>
            </w:r>
            <w:r w:rsidR="00F07B3C">
              <w:rPr>
                <w:i/>
              </w:rPr>
              <w:t xml:space="preserve">sebeevaluační zprávy </w:t>
            </w:r>
            <w:r w:rsidRPr="00375A49">
              <w:rPr>
                <w:i/>
              </w:rPr>
              <w:t>(tab. 3.4.1).</w:t>
            </w:r>
          </w:p>
        </w:tc>
      </w:tr>
      <w:tr w:rsidR="00453A2C" w14:paraId="5248A9E9" w14:textId="77777777" w:rsidTr="00453A2C">
        <w:trPr>
          <w:trHeight w:val="275"/>
        </w:trPr>
        <w:tc>
          <w:tcPr>
            <w:tcW w:w="6379" w:type="dxa"/>
          </w:tcPr>
          <w:p w14:paraId="623A8B6C" w14:textId="7E9B2B70" w:rsidR="00453A2C" w:rsidRPr="00E102DE" w:rsidRDefault="00453A2C" w:rsidP="00453A2C">
            <w:pPr>
              <w:rPr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797380863"/>
            <w:placeholder>
              <w:docPart w:val="6BB52EC565614E91B072595937406589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Unsatisfactory" w:value="0 - Unsatisfactory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7B038D17" w14:textId="21DE5430" w:rsidR="00453A2C" w:rsidRDefault="00453A2C" w:rsidP="00453A2C">
                <w:pPr>
                  <w:rPr>
                    <w:b/>
                  </w:rPr>
                </w:pPr>
                <w:r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14:paraId="27C5BDD0" w14:textId="77777777" w:rsidTr="0045192A">
        <w:trPr>
          <w:trHeight w:val="2268"/>
        </w:trPr>
        <w:tc>
          <w:tcPr>
            <w:tcW w:w="9056" w:type="dxa"/>
            <w:gridSpan w:val="2"/>
          </w:tcPr>
          <w:p w14:paraId="19A018C4" w14:textId="781DDD0E" w:rsidR="00245402" w:rsidRPr="00E102DE" w:rsidRDefault="00245402" w:rsidP="009D37C7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D05BA4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67078D54" w14:textId="77777777" w:rsidR="00C31471" w:rsidRPr="00A2719F" w:rsidRDefault="00C31471" w:rsidP="0045192A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390AA07A" w14:textId="77777777" w:rsidR="00245402" w:rsidRDefault="00245402" w:rsidP="0045192A">
      <w:pPr>
        <w:spacing w:before="360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005FC5" w14:paraId="28E1A06F" w14:textId="77777777" w:rsidTr="00005FC5">
        <w:trPr>
          <w:trHeight w:val="275"/>
        </w:trPr>
        <w:tc>
          <w:tcPr>
            <w:tcW w:w="9056" w:type="dxa"/>
            <w:shd w:val="clear" w:color="auto" w:fill="90BDC5"/>
          </w:tcPr>
          <w:p w14:paraId="4C292B33" w14:textId="638F901C" w:rsidR="00005FC5" w:rsidRPr="00860978" w:rsidRDefault="00005FC5" w:rsidP="00860978">
            <w:pPr>
              <w:rPr>
                <w:rFonts w:cstheme="minorHAnsi"/>
                <w:b/>
                <w:i/>
                <w:lang w:val="en-GB"/>
              </w:rPr>
            </w:pPr>
            <w:r w:rsidRPr="00860978">
              <w:rPr>
                <w:rFonts w:cstheme="minorHAnsi"/>
                <w:b/>
                <w:i/>
                <w:lang w:val="en-GB"/>
              </w:rPr>
              <w:t>Recommen</w:t>
            </w:r>
            <w:r w:rsidR="00541E74">
              <w:rPr>
                <w:rFonts w:cstheme="minorHAnsi"/>
                <w:b/>
                <w:i/>
                <w:lang w:val="en-GB"/>
              </w:rPr>
              <w:t>dation 3.2, 3.3 a 3.4</w:t>
            </w:r>
            <w:r w:rsidRPr="00860978">
              <w:rPr>
                <w:rFonts w:cstheme="minorHAnsi"/>
                <w:b/>
                <w:i/>
                <w:lang w:val="en-GB"/>
              </w:rPr>
              <w:t>:</w:t>
            </w:r>
          </w:p>
          <w:p w14:paraId="5E7E286C" w14:textId="1F77A607" w:rsidR="00005FC5" w:rsidRPr="00A2719F" w:rsidRDefault="00005FC5" w:rsidP="009D37C7">
            <w:pPr>
              <w:rPr>
                <w:rFonts w:cstheme="minorHAnsi"/>
                <w:b/>
              </w:rPr>
            </w:pPr>
          </w:p>
        </w:tc>
      </w:tr>
      <w:tr w:rsidR="00245402" w14:paraId="35410CD7" w14:textId="77777777" w:rsidTr="0045192A">
        <w:trPr>
          <w:trHeight w:val="2268"/>
        </w:trPr>
        <w:tc>
          <w:tcPr>
            <w:tcW w:w="9056" w:type="dxa"/>
          </w:tcPr>
          <w:p w14:paraId="41BE1BE6" w14:textId="77777777" w:rsidR="00245402" w:rsidRPr="00A2719F" w:rsidRDefault="00245402" w:rsidP="0045192A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0A6DBE64" w14:textId="77777777" w:rsidR="0045192A" w:rsidRDefault="0045192A">
      <w:pPr>
        <w:rPr>
          <w:rFonts w:cstheme="minorHAnsi"/>
          <w:b/>
          <w:color w:val="808080" w:themeColor="background1" w:themeShade="80"/>
          <w:sz w:val="22"/>
          <w:szCs w:val="22"/>
          <w:lang w:val="cs-CZ"/>
        </w:rPr>
      </w:pPr>
      <w:bookmarkStart w:id="6" w:name="_Toc13750159"/>
      <w:r>
        <w:rPr>
          <w:rFonts w:cstheme="minorHAnsi"/>
          <w:b/>
          <w:color w:val="808080" w:themeColor="background1" w:themeShade="80"/>
          <w:sz w:val="22"/>
          <w:szCs w:val="22"/>
          <w:lang w:val="cs-CZ"/>
        </w:rPr>
        <w:br w:type="page"/>
      </w:r>
    </w:p>
    <w:p w14:paraId="57D7C7CC" w14:textId="1F19D049" w:rsidR="00245402" w:rsidRPr="004201B3" w:rsidRDefault="00245402" w:rsidP="0045192A">
      <w:pPr>
        <w:pStyle w:val="Nadpis4"/>
        <w:rPr>
          <w:rFonts w:cstheme="minorHAnsi"/>
        </w:rPr>
      </w:pPr>
      <w:r w:rsidRPr="00A118EE">
        <w:lastRenderedPageBreak/>
        <w:t>VÝSLEDKY APLIKOVANÉHO VÝZKUMU</w:t>
      </w:r>
      <w:bookmarkEnd w:id="6"/>
    </w:p>
    <w:p w14:paraId="0C18C3B1" w14:textId="77777777" w:rsidR="00245402" w:rsidRDefault="00245402" w:rsidP="00245402">
      <w:pPr>
        <w:jc w:val="both"/>
        <w:rPr>
          <w:rFonts w:cstheme="minorHAnsi"/>
          <w:b/>
          <w:color w:val="808080" w:themeColor="background1" w:themeShade="80"/>
          <w:sz w:val="22"/>
          <w:szCs w:val="22"/>
          <w:lang w:val="cs-CZ"/>
        </w:rPr>
      </w:pP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A2719F" w14:paraId="0D5CEA15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2D1803F7" w14:textId="77777777" w:rsidR="00245402" w:rsidRPr="00A2719F" w:rsidRDefault="00245402" w:rsidP="009D37C7">
            <w:pPr>
              <w:jc w:val="both"/>
              <w:rPr>
                <w:b/>
              </w:rPr>
            </w:pPr>
            <w:r w:rsidRPr="00E75111">
              <w:rPr>
                <w:b/>
              </w:rPr>
              <w:t xml:space="preserve">3.5 Výsledky aplikovaného výzkumu s existujícím nebo perspektivním ekonomickým dopadem na společnost </w:t>
            </w:r>
          </w:p>
        </w:tc>
      </w:tr>
      <w:tr w:rsidR="00245402" w14:paraId="78CC74D0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408CE8D1" w14:textId="16D4C5A0" w:rsidR="00245402" w:rsidRPr="00D75807" w:rsidRDefault="00464DD3" w:rsidP="009D37C7">
            <w:pPr>
              <w:jc w:val="both"/>
              <w:rPr>
                <w:rFonts w:cstheme="minorHAnsi"/>
                <w:i/>
              </w:rPr>
            </w:pPr>
            <w:r>
              <w:rPr>
                <w:i/>
              </w:rPr>
              <w:t xml:space="preserve">Zhodnoťte </w:t>
            </w:r>
            <w:r w:rsidRPr="00375A49">
              <w:rPr>
                <w:i/>
              </w:rPr>
              <w:t>5</w:t>
            </w:r>
            <w:r>
              <w:rPr>
                <w:i/>
              </w:rPr>
              <w:t xml:space="preserve">, </w:t>
            </w:r>
            <w:r w:rsidRPr="00375A49">
              <w:rPr>
                <w:i/>
              </w:rPr>
              <w:t>z pohledu hodnocené jednotky ne</w:t>
            </w:r>
            <w:r>
              <w:rPr>
                <w:i/>
              </w:rPr>
              <w:t>jvýznam</w:t>
            </w:r>
            <w:r w:rsidRPr="00375A49">
              <w:rPr>
                <w:i/>
              </w:rPr>
              <w:t>nějších</w:t>
            </w:r>
            <w:r>
              <w:rPr>
                <w:i/>
              </w:rPr>
              <w:t>,</w:t>
            </w:r>
            <w:r w:rsidRPr="00375A49">
              <w:rPr>
                <w:i/>
              </w:rPr>
              <w:t xml:space="preserve"> výsledků </w:t>
            </w:r>
            <w:r w:rsidRPr="00553455">
              <w:rPr>
                <w:i/>
              </w:rPr>
              <w:t>aplikovaného výzkumu</w:t>
            </w:r>
            <w:r w:rsidRPr="00375A49">
              <w:rPr>
                <w:i/>
              </w:rPr>
              <w:t xml:space="preserve"> již uplatněných </w:t>
            </w:r>
            <w:r>
              <w:rPr>
                <w:i/>
              </w:rPr>
              <w:t>nebo reálně směřujících k </w:t>
            </w:r>
            <w:r w:rsidRPr="00375A49">
              <w:rPr>
                <w:i/>
              </w:rPr>
              <w:t>uplatnění v </w:t>
            </w:r>
            <w:r>
              <w:rPr>
                <w:i/>
              </w:rPr>
              <w:t xml:space="preserve">praxi </w:t>
            </w:r>
            <w:r w:rsidRPr="00375A49">
              <w:rPr>
                <w:i/>
              </w:rPr>
              <w:t xml:space="preserve">za hodnocené období </w:t>
            </w:r>
            <w:r>
              <w:rPr>
                <w:i/>
              </w:rPr>
              <w:t>2014 až 2018 </w:t>
            </w:r>
            <w:r w:rsidRPr="00375A49">
              <w:rPr>
                <w:i/>
              </w:rPr>
              <w:t>z</w:t>
            </w:r>
            <w:r>
              <w:rPr>
                <w:i/>
              </w:rPr>
              <w:t> </w:t>
            </w:r>
            <w:r w:rsidRPr="00375A49">
              <w:rPr>
                <w:i/>
              </w:rPr>
              <w:t xml:space="preserve">přehledu v příloze </w:t>
            </w:r>
            <w:r w:rsidR="00F07B3C">
              <w:rPr>
                <w:i/>
              </w:rPr>
              <w:t xml:space="preserve">sebeevaluační zprávy </w:t>
            </w:r>
            <w:r w:rsidRPr="00375A49">
              <w:rPr>
                <w:i/>
              </w:rPr>
              <w:t>(tab. 3.5.1).</w:t>
            </w:r>
          </w:p>
        </w:tc>
      </w:tr>
      <w:tr w:rsidR="00453A2C" w:rsidRPr="00A2719F" w14:paraId="44687E95" w14:textId="77777777" w:rsidTr="00453A2C">
        <w:trPr>
          <w:trHeight w:val="275"/>
        </w:trPr>
        <w:tc>
          <w:tcPr>
            <w:tcW w:w="6379" w:type="dxa"/>
          </w:tcPr>
          <w:p w14:paraId="314C0353" w14:textId="77777777" w:rsidR="00453A2C" w:rsidRPr="00A2719F" w:rsidRDefault="00453A2C" w:rsidP="00150D14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259198137"/>
            <w:placeholder>
              <w:docPart w:val="F58311FC2A7C48C8B274BD90EB8BCA2E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Unsatisfactory" w:value="0 - Unsatisfactory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4C2862F0" w14:textId="77777777" w:rsidR="00453A2C" w:rsidRPr="00A2719F" w:rsidRDefault="00453A2C" w:rsidP="00150D14">
                <w:pPr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14:paraId="4888DE93" w14:textId="77777777" w:rsidTr="00AE2683">
        <w:trPr>
          <w:trHeight w:val="2268"/>
        </w:trPr>
        <w:tc>
          <w:tcPr>
            <w:tcW w:w="9057" w:type="dxa"/>
            <w:gridSpan w:val="2"/>
          </w:tcPr>
          <w:p w14:paraId="7790B04F" w14:textId="1FE321B6" w:rsidR="00245402" w:rsidRPr="00E102DE" w:rsidRDefault="00245402" w:rsidP="009D37C7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D05BA4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5D81683D" w14:textId="77777777" w:rsidR="00245402" w:rsidRPr="00A2719F" w:rsidRDefault="00245402" w:rsidP="00AE2683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45CF9541" w14:textId="77777777" w:rsidR="00245402" w:rsidRDefault="00245402" w:rsidP="00245402">
      <w:pPr>
        <w:jc w:val="both"/>
        <w:rPr>
          <w:rFonts w:cstheme="minorHAnsi"/>
          <w:sz w:val="22"/>
          <w:szCs w:val="22"/>
          <w:lang w:val="cs-CZ"/>
        </w:rPr>
      </w:pPr>
    </w:p>
    <w:p w14:paraId="479DAF03" w14:textId="77777777" w:rsidR="00245402" w:rsidRDefault="00245402" w:rsidP="00AE2683">
      <w:pPr>
        <w:spacing w:before="360"/>
        <w:jc w:val="both"/>
        <w:rPr>
          <w:rFonts w:cstheme="minorHAnsi"/>
          <w:b/>
          <w:color w:val="808080" w:themeColor="background1" w:themeShade="80"/>
          <w:sz w:val="22"/>
          <w:szCs w:val="22"/>
          <w:lang w:val="cs-CZ"/>
        </w:rPr>
      </w:pP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A2719F" w14:paraId="1DBBE5BB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074FDC1C" w14:textId="77777777" w:rsidR="00245402" w:rsidRPr="00A2719F" w:rsidRDefault="00245402" w:rsidP="009D37C7">
            <w:pPr>
              <w:jc w:val="both"/>
              <w:rPr>
                <w:b/>
              </w:rPr>
            </w:pPr>
            <w:r w:rsidRPr="00E75111">
              <w:rPr>
                <w:b/>
              </w:rPr>
              <w:t>3.6 Významné výsledky aplikovaného výzkumu s jiným než ekonomickým dopadem na společnost</w:t>
            </w:r>
          </w:p>
        </w:tc>
      </w:tr>
      <w:tr w:rsidR="00245402" w14:paraId="72A490E8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4C68FC51" w14:textId="7BAE5A19" w:rsidR="00245402" w:rsidRPr="00D75807" w:rsidRDefault="002E3292" w:rsidP="009D37C7">
            <w:pPr>
              <w:jc w:val="both"/>
              <w:rPr>
                <w:rFonts w:cstheme="minorHAnsi"/>
                <w:i/>
              </w:rPr>
            </w:pPr>
            <w:r>
              <w:rPr>
                <w:i/>
              </w:rPr>
              <w:t xml:space="preserve">Zhodnoťte 5, </w:t>
            </w:r>
            <w:r w:rsidRPr="00375A49">
              <w:rPr>
                <w:i/>
              </w:rPr>
              <w:t>z pohledu hodnocené jednotky nej</w:t>
            </w:r>
            <w:r>
              <w:rPr>
                <w:i/>
              </w:rPr>
              <w:t>význam</w:t>
            </w:r>
            <w:r w:rsidRPr="00375A49">
              <w:rPr>
                <w:i/>
              </w:rPr>
              <w:t>nějších</w:t>
            </w:r>
            <w:r>
              <w:rPr>
                <w:i/>
              </w:rPr>
              <w:t>,</w:t>
            </w:r>
            <w:r w:rsidRPr="00375A49">
              <w:rPr>
                <w:i/>
              </w:rPr>
              <w:t xml:space="preserve"> výsledků </w:t>
            </w:r>
            <w:r w:rsidRPr="00553455">
              <w:rPr>
                <w:i/>
              </w:rPr>
              <w:t>aplikovaného výzkumu</w:t>
            </w:r>
            <w:r w:rsidRPr="00375A49">
              <w:rPr>
                <w:i/>
              </w:rPr>
              <w:t xml:space="preserve"> s jiným než ekonomickým dopadem na společnost za hodnocené období </w:t>
            </w:r>
            <w:r>
              <w:rPr>
                <w:i/>
              </w:rPr>
              <w:t xml:space="preserve">2014 až 2018 </w:t>
            </w:r>
            <w:r w:rsidRPr="00375A49">
              <w:rPr>
                <w:i/>
              </w:rPr>
              <w:t xml:space="preserve">z přehledu v příloze </w:t>
            </w:r>
            <w:r w:rsidR="00F07B3C">
              <w:rPr>
                <w:i/>
              </w:rPr>
              <w:t xml:space="preserve">sebeevaluační zprávy </w:t>
            </w:r>
            <w:r w:rsidRPr="00375A49">
              <w:rPr>
                <w:i/>
              </w:rPr>
              <w:t>(tab. 3.6.1).</w:t>
            </w:r>
          </w:p>
        </w:tc>
      </w:tr>
      <w:tr w:rsidR="00453A2C" w:rsidRPr="00A2719F" w14:paraId="23AFEE29" w14:textId="77777777" w:rsidTr="00453A2C">
        <w:trPr>
          <w:trHeight w:val="275"/>
        </w:trPr>
        <w:tc>
          <w:tcPr>
            <w:tcW w:w="6379" w:type="dxa"/>
          </w:tcPr>
          <w:p w14:paraId="03F5CAE0" w14:textId="77777777" w:rsidR="00453A2C" w:rsidRPr="00A2719F" w:rsidRDefault="00453A2C" w:rsidP="00150D14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994259831"/>
            <w:placeholder>
              <w:docPart w:val="6242F285F0934D40A260F0BBCC3D5F88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Unsatisfactory" w:value="0 - Unsatisfactory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0774B77D" w14:textId="77777777" w:rsidR="00453A2C" w:rsidRPr="00A2719F" w:rsidRDefault="00453A2C" w:rsidP="00150D14">
                <w:pPr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14:paraId="4D81EC26" w14:textId="77777777" w:rsidTr="00AE2683">
        <w:trPr>
          <w:trHeight w:val="2268"/>
        </w:trPr>
        <w:tc>
          <w:tcPr>
            <w:tcW w:w="9057" w:type="dxa"/>
            <w:gridSpan w:val="2"/>
          </w:tcPr>
          <w:p w14:paraId="17F2C865" w14:textId="43CBE34A" w:rsidR="00245402" w:rsidRPr="00E102DE" w:rsidRDefault="00245402" w:rsidP="009D37C7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D05BA4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67AF5CA4" w14:textId="77777777" w:rsidR="00245402" w:rsidRPr="00A2719F" w:rsidRDefault="00245402" w:rsidP="00AE2683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0CE4A98E" w14:textId="77777777" w:rsidR="00245402" w:rsidRDefault="00245402" w:rsidP="00AE2683">
      <w:pPr>
        <w:spacing w:before="360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860978" w14:paraId="1683FA52" w14:textId="77777777" w:rsidTr="00860978">
        <w:trPr>
          <w:trHeight w:val="275"/>
        </w:trPr>
        <w:tc>
          <w:tcPr>
            <w:tcW w:w="9056" w:type="dxa"/>
            <w:shd w:val="clear" w:color="auto" w:fill="90BDC5"/>
          </w:tcPr>
          <w:p w14:paraId="0A1F6840" w14:textId="3BF7E2BA" w:rsidR="00860978" w:rsidRPr="00860978" w:rsidRDefault="00541E74" w:rsidP="00860978">
            <w:pPr>
              <w:rPr>
                <w:rFonts w:cstheme="minorHAnsi"/>
                <w:b/>
                <w:i/>
                <w:lang w:val="en-GB"/>
              </w:rPr>
            </w:pPr>
            <w:r>
              <w:rPr>
                <w:rFonts w:cstheme="minorHAnsi"/>
                <w:b/>
                <w:i/>
                <w:lang w:val="en-GB"/>
              </w:rPr>
              <w:t>Recommendation 3.5 a 3.6</w:t>
            </w:r>
            <w:r w:rsidR="00860978" w:rsidRPr="00860978">
              <w:rPr>
                <w:rFonts w:cstheme="minorHAnsi"/>
                <w:b/>
                <w:i/>
                <w:lang w:val="en-GB"/>
              </w:rPr>
              <w:t>:</w:t>
            </w:r>
          </w:p>
          <w:p w14:paraId="0D9B366F" w14:textId="77777777" w:rsidR="00860978" w:rsidRPr="00A2719F" w:rsidRDefault="00860978" w:rsidP="009D37C7">
            <w:pPr>
              <w:rPr>
                <w:rFonts w:cstheme="minorHAnsi"/>
                <w:b/>
              </w:rPr>
            </w:pPr>
          </w:p>
        </w:tc>
      </w:tr>
      <w:tr w:rsidR="00245402" w14:paraId="44F5D421" w14:textId="77777777" w:rsidTr="00AE2683">
        <w:trPr>
          <w:trHeight w:val="2268"/>
        </w:trPr>
        <w:tc>
          <w:tcPr>
            <w:tcW w:w="9056" w:type="dxa"/>
          </w:tcPr>
          <w:p w14:paraId="5F1BB4D9" w14:textId="77777777" w:rsidR="00245402" w:rsidRPr="00A2719F" w:rsidRDefault="00245402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1BFE0EF1" w14:textId="77777777" w:rsidR="00AE2683" w:rsidRDefault="00AE2683">
      <w:pPr>
        <w:rPr>
          <w:rFonts w:eastAsiaTheme="majorEastAsia" w:cstheme="majorBidi"/>
          <w:b/>
          <w:iCs/>
          <w:color w:val="808080" w:themeColor="background1" w:themeShade="80"/>
          <w:sz w:val="22"/>
          <w:szCs w:val="22"/>
          <w:lang w:val="cs-CZ"/>
        </w:rPr>
      </w:pPr>
      <w:bookmarkStart w:id="7" w:name="_Toc13750160"/>
      <w:r>
        <w:br w:type="page"/>
      </w:r>
    </w:p>
    <w:p w14:paraId="222F7619" w14:textId="59F1192E" w:rsidR="00245402" w:rsidRPr="00A118EE" w:rsidRDefault="00245402" w:rsidP="0045192A">
      <w:pPr>
        <w:pStyle w:val="Nadpis4"/>
      </w:pPr>
      <w:r w:rsidRPr="00A118EE">
        <w:lastRenderedPageBreak/>
        <w:t>SPOLUPRÁCE S MIMOAKADEMICKÝM PROSTŘEDÍM A TRANSFER TECHNOLOGIÍ</w:t>
      </w:r>
      <w:bookmarkEnd w:id="7"/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A2719F" w14:paraId="5734797D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4F3DAF08" w14:textId="074E36BD" w:rsidR="00245402" w:rsidRPr="00E75111" w:rsidRDefault="00245402" w:rsidP="009D37C7">
            <w:pPr>
              <w:jc w:val="both"/>
              <w:rPr>
                <w:b/>
              </w:rPr>
            </w:pPr>
            <w:r w:rsidRPr="00E75111">
              <w:rPr>
                <w:b/>
              </w:rPr>
              <w:t>3.7 Nejvýznamnější interakc</w:t>
            </w:r>
            <w:r w:rsidR="002E3292">
              <w:rPr>
                <w:b/>
              </w:rPr>
              <w:t>e</w:t>
            </w:r>
            <w:r w:rsidRPr="00E75111">
              <w:rPr>
                <w:b/>
              </w:rPr>
              <w:t xml:space="preserve"> hodnocené jednotky s mimouniverzitní aplikační/firemní sférou </w:t>
            </w:r>
          </w:p>
          <w:p w14:paraId="0C709C9A" w14:textId="77777777" w:rsidR="00245402" w:rsidRPr="00A2719F" w:rsidRDefault="00245402" w:rsidP="009D37C7">
            <w:pPr>
              <w:rPr>
                <w:b/>
              </w:rPr>
            </w:pPr>
          </w:p>
        </w:tc>
      </w:tr>
      <w:tr w:rsidR="00245402" w14:paraId="251569D1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13259D6F" w14:textId="2DA5F6B6" w:rsidR="00245402" w:rsidRPr="00D75807" w:rsidRDefault="002E3292" w:rsidP="00053AFF">
            <w:pPr>
              <w:jc w:val="both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 xml:space="preserve">Zhodnoťte </w:t>
            </w:r>
            <w:r w:rsidRPr="002E3292">
              <w:rPr>
                <w:rFonts w:cstheme="minorHAnsi"/>
                <w:i/>
              </w:rPr>
              <w:t>interakc</w:t>
            </w:r>
            <w:r>
              <w:rPr>
                <w:rFonts w:cstheme="minorHAnsi"/>
                <w:i/>
              </w:rPr>
              <w:t>e</w:t>
            </w:r>
            <w:r w:rsidRPr="002E3292">
              <w:rPr>
                <w:rFonts w:cstheme="minorHAnsi"/>
                <w:i/>
              </w:rPr>
              <w:t xml:space="preserve"> hodnocené jednotky s mimouniverzitní aplikační/firemní sférou</w:t>
            </w:r>
            <w:r>
              <w:rPr>
                <w:rFonts w:cstheme="minorHAnsi"/>
                <w:i/>
              </w:rPr>
              <w:t xml:space="preserve">, okomentujte </w:t>
            </w:r>
            <w:r w:rsidRPr="00375A49">
              <w:rPr>
                <w:i/>
              </w:rPr>
              <w:t xml:space="preserve">nejtypičtější uživatele </w:t>
            </w:r>
            <w:r w:rsidR="000573DB">
              <w:rPr>
                <w:i/>
              </w:rPr>
              <w:t xml:space="preserve">jejich </w:t>
            </w:r>
            <w:r w:rsidRPr="00375A49">
              <w:rPr>
                <w:i/>
              </w:rPr>
              <w:t>výsledků</w:t>
            </w:r>
            <w:r>
              <w:rPr>
                <w:i/>
              </w:rPr>
              <w:t>, zohledněte</w:t>
            </w:r>
            <w:r w:rsidRPr="00375A49">
              <w:rPr>
                <w:i/>
              </w:rPr>
              <w:t xml:space="preserve">, zda a jak je </w:t>
            </w:r>
            <w:r>
              <w:rPr>
                <w:i/>
              </w:rPr>
              <w:t xml:space="preserve">hodnocená jednotka </w:t>
            </w:r>
            <w:r w:rsidRPr="00375A49">
              <w:rPr>
                <w:i/>
              </w:rPr>
              <w:t xml:space="preserve">vyhledává a jak s nimi spolupracuje. </w:t>
            </w:r>
            <w:r>
              <w:rPr>
                <w:i/>
              </w:rPr>
              <w:t xml:space="preserve">K hodnocení využijte uvedené </w:t>
            </w:r>
            <w:r w:rsidRPr="00375A49">
              <w:rPr>
                <w:i/>
              </w:rPr>
              <w:t>příklady</w:t>
            </w:r>
            <w:r>
              <w:rPr>
                <w:i/>
              </w:rPr>
              <w:t>.</w:t>
            </w:r>
          </w:p>
        </w:tc>
      </w:tr>
      <w:tr w:rsidR="00453A2C" w:rsidRPr="00A2719F" w14:paraId="4D6CA94A" w14:textId="77777777" w:rsidTr="00453A2C">
        <w:trPr>
          <w:trHeight w:val="275"/>
        </w:trPr>
        <w:tc>
          <w:tcPr>
            <w:tcW w:w="6379" w:type="dxa"/>
          </w:tcPr>
          <w:p w14:paraId="4793BFE7" w14:textId="77777777" w:rsidR="00453A2C" w:rsidRPr="00A2719F" w:rsidRDefault="00453A2C" w:rsidP="00150D14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1894379119"/>
            <w:placeholder>
              <w:docPart w:val="D52615B32E004D328F8193109161F718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Unsatisfactory" w:value="0 - Unsatisfactory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0A35CFAC" w14:textId="77777777" w:rsidR="00453A2C" w:rsidRPr="00A2719F" w:rsidRDefault="00453A2C" w:rsidP="00150D14">
                <w:pPr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14:paraId="44820AA5" w14:textId="77777777" w:rsidTr="00AE2683">
        <w:trPr>
          <w:trHeight w:val="2268"/>
        </w:trPr>
        <w:tc>
          <w:tcPr>
            <w:tcW w:w="9057" w:type="dxa"/>
            <w:gridSpan w:val="2"/>
          </w:tcPr>
          <w:p w14:paraId="20DE49B7" w14:textId="3E5D0744" w:rsidR="00245402" w:rsidRPr="00E102DE" w:rsidRDefault="00245402" w:rsidP="009D37C7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D05BA4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26707D42" w14:textId="77777777" w:rsidR="00245402" w:rsidRPr="00A2719F" w:rsidRDefault="00245402" w:rsidP="00AE2683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4A30CD15" w14:textId="77777777" w:rsidR="00245402" w:rsidRDefault="00245402" w:rsidP="00AE2683">
      <w:pPr>
        <w:spacing w:before="360"/>
        <w:jc w:val="both"/>
        <w:rPr>
          <w:rFonts w:cstheme="minorHAnsi"/>
          <w:b/>
          <w:color w:val="808080" w:themeColor="background1" w:themeShade="80"/>
          <w:sz w:val="22"/>
          <w:szCs w:val="22"/>
          <w:lang w:val="cs-CZ"/>
        </w:rPr>
      </w:pP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A2719F" w14:paraId="0A97C397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4D387971" w14:textId="77777777" w:rsidR="00245402" w:rsidRPr="00A2719F" w:rsidRDefault="00245402" w:rsidP="009D37C7">
            <w:pPr>
              <w:jc w:val="both"/>
              <w:rPr>
                <w:b/>
              </w:rPr>
            </w:pPr>
            <w:r w:rsidRPr="00E75111">
              <w:rPr>
                <w:b/>
              </w:rPr>
              <w:t xml:space="preserve">3.8 Systém a podpora transferu technologií a ochrany duševního vlastnictví </w:t>
            </w:r>
            <w:r w:rsidRPr="00390A4B">
              <w:t>(lze vztáhnout k celé vysoké škole se zdůrazněním specifik hodnocené jednotky)</w:t>
            </w:r>
          </w:p>
        </w:tc>
      </w:tr>
      <w:tr w:rsidR="00245402" w14:paraId="0C2D6895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7B371BAB" w14:textId="4FA77DB3" w:rsidR="00245402" w:rsidRPr="00D75807" w:rsidRDefault="002E3292" w:rsidP="009D37C7">
            <w:pPr>
              <w:jc w:val="both"/>
              <w:rPr>
                <w:rFonts w:cstheme="minorHAnsi"/>
                <w:i/>
              </w:rPr>
            </w:pPr>
            <w:r>
              <w:rPr>
                <w:i/>
              </w:rPr>
              <w:t xml:space="preserve">Zhodnoťte </w:t>
            </w:r>
            <w:r w:rsidRPr="00375A49">
              <w:rPr>
                <w:i/>
              </w:rPr>
              <w:t>systém</w:t>
            </w:r>
            <w:r>
              <w:rPr>
                <w:i/>
              </w:rPr>
              <w:t xml:space="preserve"> transferu technologií</w:t>
            </w:r>
            <w:r w:rsidRPr="00375A49">
              <w:rPr>
                <w:i/>
              </w:rPr>
              <w:t xml:space="preserve"> v rámci dané hodnocené jednotky. Zhodno</w:t>
            </w:r>
            <w:r>
              <w:rPr>
                <w:i/>
              </w:rPr>
              <w:t>ťte</w:t>
            </w:r>
            <w:r w:rsidRPr="00375A49">
              <w:rPr>
                <w:i/>
              </w:rPr>
              <w:t xml:space="preserve"> kvalit</w:t>
            </w:r>
            <w:r>
              <w:rPr>
                <w:i/>
              </w:rPr>
              <w:t>u</w:t>
            </w:r>
            <w:r w:rsidRPr="00375A49">
              <w:rPr>
                <w:i/>
              </w:rPr>
              <w:t xml:space="preserve"> </w:t>
            </w:r>
            <w:r w:rsidRPr="00553455">
              <w:rPr>
                <w:i/>
              </w:rPr>
              <w:t>aplikovaného výzkumu</w:t>
            </w:r>
            <w:r>
              <w:rPr>
                <w:i/>
              </w:rPr>
              <w:t xml:space="preserve"> a </w:t>
            </w:r>
            <w:r w:rsidRPr="00375A49">
              <w:rPr>
                <w:i/>
              </w:rPr>
              <w:t>efektivit</w:t>
            </w:r>
            <w:r>
              <w:rPr>
                <w:i/>
              </w:rPr>
              <w:t>u</w:t>
            </w:r>
            <w:r w:rsidR="00690126">
              <w:rPr>
                <w:i/>
              </w:rPr>
              <w:t xml:space="preserve"> transferu technologií</w:t>
            </w:r>
            <w:r w:rsidRPr="00375A49">
              <w:rPr>
                <w:i/>
              </w:rPr>
              <w:t xml:space="preserve"> na základě </w:t>
            </w:r>
            <w:r>
              <w:rPr>
                <w:i/>
              </w:rPr>
              <w:t xml:space="preserve">popisu hodnocené jednotky a </w:t>
            </w:r>
            <w:r w:rsidRPr="00375A49">
              <w:rPr>
                <w:i/>
              </w:rPr>
              <w:t xml:space="preserve">údajů uvedených v příloze </w:t>
            </w:r>
            <w:r>
              <w:rPr>
                <w:i/>
              </w:rPr>
              <w:t xml:space="preserve">sebeevaluační zprávy </w:t>
            </w:r>
            <w:r w:rsidRPr="00375A49">
              <w:rPr>
                <w:i/>
              </w:rPr>
              <w:t xml:space="preserve">(tab. 3.5.1). </w:t>
            </w:r>
            <w:r w:rsidR="00690126">
              <w:rPr>
                <w:i/>
              </w:rPr>
              <w:t>Zaměřte se zejména</w:t>
            </w:r>
            <w:r w:rsidRPr="00375A49">
              <w:rPr>
                <w:i/>
              </w:rPr>
              <w:t xml:space="preserve"> na počty podaných a udělených patentů (české, mezinárodní) a </w:t>
            </w:r>
            <w:r w:rsidR="001B2AFC">
              <w:rPr>
                <w:i/>
              </w:rPr>
              <w:t>uděle</w:t>
            </w:r>
            <w:r w:rsidRPr="00375A49">
              <w:rPr>
                <w:i/>
              </w:rPr>
              <w:t>ných licencí.</w:t>
            </w:r>
          </w:p>
        </w:tc>
      </w:tr>
      <w:tr w:rsidR="00453A2C" w:rsidRPr="00A2719F" w14:paraId="5F31849B" w14:textId="77777777" w:rsidTr="00453A2C">
        <w:trPr>
          <w:trHeight w:val="275"/>
        </w:trPr>
        <w:tc>
          <w:tcPr>
            <w:tcW w:w="6379" w:type="dxa"/>
          </w:tcPr>
          <w:p w14:paraId="1E5C7D4A" w14:textId="77777777" w:rsidR="00453A2C" w:rsidRPr="00A2719F" w:rsidRDefault="00453A2C" w:rsidP="00150D14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1089971569"/>
            <w:placeholder>
              <w:docPart w:val="9D9781BCB2C547698014BA9FC34ECAC8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Unsatisfactory" w:value="0 - Unsatisfactory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5D3F4471" w14:textId="77777777" w:rsidR="00453A2C" w:rsidRPr="00A2719F" w:rsidRDefault="00453A2C" w:rsidP="00150D14">
                <w:pPr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14:paraId="226A2505" w14:textId="77777777" w:rsidTr="00AE2683">
        <w:trPr>
          <w:trHeight w:val="2268"/>
        </w:trPr>
        <w:tc>
          <w:tcPr>
            <w:tcW w:w="9057" w:type="dxa"/>
            <w:gridSpan w:val="2"/>
          </w:tcPr>
          <w:p w14:paraId="56D4C4B0" w14:textId="39A82465" w:rsidR="00245402" w:rsidRPr="00E102DE" w:rsidRDefault="00245402" w:rsidP="009D37C7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D05BA4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0FD2BB5A" w14:textId="77777777" w:rsidR="00245402" w:rsidRPr="00A2719F" w:rsidRDefault="00245402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4264BBB5" w14:textId="77777777" w:rsidR="00AE2683" w:rsidRDefault="00AE2683">
      <w:r>
        <w:br w:type="page"/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A2719F" w14:paraId="2D1EA747" w14:textId="77777777" w:rsidTr="00690126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6B72C5E4" w14:textId="77777777" w:rsidR="00245402" w:rsidRPr="00A2719F" w:rsidRDefault="00245402" w:rsidP="009D37C7">
            <w:pPr>
              <w:jc w:val="both"/>
              <w:rPr>
                <w:b/>
              </w:rPr>
            </w:pPr>
            <w:r w:rsidRPr="00466A52">
              <w:rPr>
                <w:b/>
              </w:rPr>
              <w:lastRenderedPageBreak/>
              <w:t xml:space="preserve">3.9 Strategie zakládání a podpora spin-off firem nebo jiných forem komercionalizace výsledků VaVaI </w:t>
            </w:r>
            <w:r w:rsidRPr="00390A4B">
              <w:t>(lze vztáhnout k celé vysoké škole se zdůrazněním specifik hodnocené jednotky)</w:t>
            </w:r>
          </w:p>
        </w:tc>
      </w:tr>
      <w:tr w:rsidR="00245402" w14:paraId="13954330" w14:textId="77777777" w:rsidTr="00690126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0C04148E" w14:textId="7BE74357" w:rsidR="00245402" w:rsidRPr="00D75807" w:rsidRDefault="001B2AFC" w:rsidP="009D37C7">
            <w:pPr>
              <w:jc w:val="both"/>
              <w:rPr>
                <w:rFonts w:cstheme="minorHAnsi"/>
                <w:i/>
              </w:rPr>
            </w:pPr>
            <w:r>
              <w:rPr>
                <w:i/>
              </w:rPr>
              <w:t xml:space="preserve">Zhodnoťte </w:t>
            </w:r>
            <w:r w:rsidRPr="00375A49">
              <w:rPr>
                <w:i/>
              </w:rPr>
              <w:t xml:space="preserve">praktické využití duševního vlastnictví formou zakládání spin-off firem </w:t>
            </w:r>
            <w:r>
              <w:rPr>
                <w:i/>
              </w:rPr>
              <w:t xml:space="preserve">nebo jiných forem komercionalizace výsledků VaVaI </w:t>
            </w:r>
            <w:r w:rsidRPr="00375A49">
              <w:rPr>
                <w:i/>
              </w:rPr>
              <w:t>(jak s podílem, tak i bez podílu vysoké školy) založených hodnocenou jednotkou</w:t>
            </w:r>
            <w:r>
              <w:rPr>
                <w:i/>
              </w:rPr>
              <w:t xml:space="preserve">, případně </w:t>
            </w:r>
            <w:r w:rsidRPr="00375A49">
              <w:rPr>
                <w:i/>
              </w:rPr>
              <w:t>vysokou školou, jinou osobou ovládanou hodnocenou jednotko</w:t>
            </w:r>
            <w:r>
              <w:rPr>
                <w:i/>
              </w:rPr>
              <w:t>u (vysokou školou), zaměstnancem</w:t>
            </w:r>
            <w:r w:rsidRPr="00375A49">
              <w:rPr>
                <w:rStyle w:val="Znakapoznpodarou"/>
                <w:i/>
              </w:rPr>
              <w:footnoteReference w:id="1"/>
            </w:r>
            <w:r w:rsidRPr="00375A49">
              <w:rPr>
                <w:i/>
              </w:rPr>
              <w:t xml:space="preserve"> hodnocené jednotk</w:t>
            </w:r>
            <w:r>
              <w:rPr>
                <w:i/>
              </w:rPr>
              <w:t>y. Zohledněte uvedený model fungování a </w:t>
            </w:r>
            <w:r w:rsidRPr="00375A49">
              <w:rPr>
                <w:i/>
              </w:rPr>
              <w:t>koordinace a</w:t>
            </w:r>
            <w:r>
              <w:rPr>
                <w:i/>
              </w:rPr>
              <w:t> </w:t>
            </w:r>
            <w:r w:rsidRPr="00375A49">
              <w:rPr>
                <w:i/>
              </w:rPr>
              <w:t>kontroly nakládání s duševním vlastnictvím hodnocené jednotky (vysoké školy).</w:t>
            </w:r>
          </w:p>
        </w:tc>
      </w:tr>
      <w:tr w:rsidR="00453A2C" w:rsidRPr="00A2719F" w14:paraId="4A84BFFC" w14:textId="77777777" w:rsidTr="00690126">
        <w:trPr>
          <w:trHeight w:val="275"/>
        </w:trPr>
        <w:tc>
          <w:tcPr>
            <w:tcW w:w="6379" w:type="dxa"/>
          </w:tcPr>
          <w:p w14:paraId="622F24FD" w14:textId="77777777" w:rsidR="00453A2C" w:rsidRPr="00A2719F" w:rsidRDefault="00453A2C" w:rsidP="00150D14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1981993040"/>
            <w:placeholder>
              <w:docPart w:val="552954D097FE4EB1B39457EED9C57524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Unsatisfactory" w:value="0 - Unsatisfactory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45AAF4F9" w14:textId="77777777" w:rsidR="00453A2C" w:rsidRPr="00A2719F" w:rsidRDefault="00453A2C" w:rsidP="00150D14">
                <w:pPr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14:paraId="4952414A" w14:textId="77777777" w:rsidTr="00AE2683">
        <w:trPr>
          <w:trHeight w:val="2268"/>
        </w:trPr>
        <w:tc>
          <w:tcPr>
            <w:tcW w:w="9057" w:type="dxa"/>
            <w:gridSpan w:val="2"/>
          </w:tcPr>
          <w:p w14:paraId="4C4DE53E" w14:textId="60D2F17D" w:rsidR="00245402" w:rsidRPr="00E102DE" w:rsidRDefault="00245402" w:rsidP="009D37C7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D05BA4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352E3920" w14:textId="77777777" w:rsidR="00245402" w:rsidRPr="00A2719F" w:rsidRDefault="00245402" w:rsidP="00AE2683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15BD76C0" w14:textId="77777777" w:rsidR="00245402" w:rsidRDefault="00245402" w:rsidP="00AE2683">
      <w:pPr>
        <w:spacing w:before="360"/>
        <w:rPr>
          <w:rFonts w:cstheme="minorHAnsi"/>
          <w:b/>
          <w:color w:val="808080" w:themeColor="background1" w:themeShade="80"/>
          <w:sz w:val="22"/>
          <w:szCs w:val="22"/>
          <w:lang w:val="cs-CZ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AE2683" w:rsidRPr="00AE2683" w14:paraId="091F4418" w14:textId="77777777" w:rsidTr="00AE2683">
        <w:tc>
          <w:tcPr>
            <w:tcW w:w="9056" w:type="dxa"/>
            <w:shd w:val="clear" w:color="auto" w:fill="90BDC5"/>
          </w:tcPr>
          <w:p w14:paraId="10BD778D" w14:textId="77777777" w:rsidR="00AE2683" w:rsidRDefault="00AE2683" w:rsidP="00AE2683">
            <w:pPr>
              <w:rPr>
                <w:rFonts w:cstheme="minorHAnsi"/>
                <w:b/>
                <w:i/>
                <w:lang w:val="en-GB"/>
              </w:rPr>
            </w:pPr>
            <w:r w:rsidRPr="00860978">
              <w:rPr>
                <w:rFonts w:cstheme="minorHAnsi"/>
                <w:b/>
                <w:i/>
                <w:lang w:val="en-GB"/>
              </w:rPr>
              <w:t>Recommen</w:t>
            </w:r>
            <w:r>
              <w:rPr>
                <w:rFonts w:cstheme="minorHAnsi"/>
                <w:b/>
                <w:i/>
                <w:lang w:val="en-GB"/>
              </w:rPr>
              <w:t>dation 3.7, 3.8 a 3.9</w:t>
            </w:r>
            <w:r w:rsidRPr="00860978">
              <w:rPr>
                <w:rFonts w:cstheme="minorHAnsi"/>
                <w:b/>
                <w:i/>
                <w:lang w:val="en-GB"/>
              </w:rPr>
              <w:t>:</w:t>
            </w:r>
          </w:p>
          <w:p w14:paraId="2FDE95A2" w14:textId="67A01EDF" w:rsidR="00AE2683" w:rsidRPr="00AE2683" w:rsidRDefault="00AE2683" w:rsidP="00AE2683">
            <w:pPr>
              <w:rPr>
                <w:rFonts w:cstheme="minorHAnsi"/>
                <w:b/>
                <w:i/>
                <w:lang w:val="en-GB"/>
              </w:rPr>
            </w:pPr>
          </w:p>
        </w:tc>
      </w:tr>
      <w:tr w:rsidR="00AE2683" w14:paraId="53BB0A59" w14:textId="77777777" w:rsidTr="00AE2683">
        <w:trPr>
          <w:trHeight w:val="2268"/>
        </w:trPr>
        <w:tc>
          <w:tcPr>
            <w:tcW w:w="9056" w:type="dxa"/>
          </w:tcPr>
          <w:p w14:paraId="0F83F0D6" w14:textId="77777777" w:rsidR="00AE2683" w:rsidRDefault="00AE2683" w:rsidP="00245402">
            <w:pPr>
              <w:jc w:val="both"/>
              <w:rPr>
                <w:rFonts w:cstheme="minorHAnsi"/>
              </w:rPr>
            </w:pPr>
          </w:p>
        </w:tc>
      </w:tr>
    </w:tbl>
    <w:p w14:paraId="377D0156" w14:textId="034DFE9B" w:rsidR="00245402" w:rsidRPr="00AD20E6" w:rsidRDefault="00245402" w:rsidP="00AE2683">
      <w:pPr>
        <w:pStyle w:val="Nadpis4"/>
        <w:rPr>
          <w:rFonts w:cstheme="minorHAnsi"/>
        </w:rPr>
      </w:pPr>
      <w:bookmarkStart w:id="8" w:name="_Toc13750161"/>
      <w:r w:rsidRPr="00A118EE">
        <w:t>UZNÁNÍ VÝZKUMNOU KOMUNITOU</w:t>
      </w:r>
      <w:bookmarkEnd w:id="8"/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A2719F" w14:paraId="076A95D4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603A9F36" w14:textId="77777777" w:rsidR="00245402" w:rsidRPr="00894A77" w:rsidRDefault="00245402" w:rsidP="009D37C7">
            <w:pPr>
              <w:jc w:val="both"/>
              <w:rPr>
                <w:b/>
              </w:rPr>
            </w:pPr>
            <w:r w:rsidRPr="00894A77">
              <w:rPr>
                <w:b/>
              </w:rPr>
              <w:t>3.10 Nejvýznamnější individuální ocenění za VaVaI</w:t>
            </w:r>
          </w:p>
          <w:p w14:paraId="43FACBD5" w14:textId="77777777" w:rsidR="00245402" w:rsidRPr="00A2719F" w:rsidRDefault="00245402" w:rsidP="009D37C7">
            <w:pPr>
              <w:rPr>
                <w:b/>
              </w:rPr>
            </w:pPr>
          </w:p>
        </w:tc>
      </w:tr>
      <w:tr w:rsidR="00245402" w14:paraId="447EE926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1F02ABA0" w14:textId="167C9B2E" w:rsidR="00245402" w:rsidRPr="001B2AFC" w:rsidRDefault="001B2AFC" w:rsidP="009D37C7">
            <w:pPr>
              <w:jc w:val="both"/>
              <w:rPr>
                <w:i/>
              </w:rPr>
            </w:pPr>
            <w:r>
              <w:rPr>
                <w:i/>
              </w:rPr>
              <w:t>Zhodnoťte</w:t>
            </w:r>
            <w:r w:rsidRPr="00375A49">
              <w:rPr>
                <w:i/>
              </w:rPr>
              <w:t xml:space="preserve"> nejvýznamnější zahraniční a česk</w:t>
            </w:r>
            <w:r>
              <w:rPr>
                <w:i/>
              </w:rPr>
              <w:t>é</w:t>
            </w:r>
            <w:r w:rsidRPr="00375A49">
              <w:rPr>
                <w:i/>
              </w:rPr>
              <w:t xml:space="preserve"> prestižní ocenění </w:t>
            </w:r>
            <w:r>
              <w:rPr>
                <w:i/>
              </w:rPr>
              <w:t>VaVaI</w:t>
            </w:r>
            <w:r w:rsidRPr="00375A49">
              <w:rPr>
                <w:i/>
              </w:rPr>
              <w:t xml:space="preserve"> </w:t>
            </w:r>
            <w:r w:rsidR="00690126">
              <w:rPr>
                <w:i/>
              </w:rPr>
              <w:t>získaná</w:t>
            </w:r>
            <w:r w:rsidRPr="00375A49">
              <w:rPr>
                <w:i/>
              </w:rPr>
              <w:t xml:space="preserve"> za hodnocené období</w:t>
            </w:r>
            <w:r>
              <w:rPr>
                <w:i/>
              </w:rPr>
              <w:t xml:space="preserve"> 2014 až 2018 na základě uvedených 10 </w:t>
            </w:r>
            <w:r w:rsidRPr="00375A49">
              <w:rPr>
                <w:i/>
              </w:rPr>
              <w:t>příkladů.</w:t>
            </w:r>
          </w:p>
        </w:tc>
      </w:tr>
      <w:tr w:rsidR="00453A2C" w:rsidRPr="00A2719F" w14:paraId="2173AF29" w14:textId="77777777" w:rsidTr="00453A2C">
        <w:trPr>
          <w:trHeight w:val="275"/>
        </w:trPr>
        <w:tc>
          <w:tcPr>
            <w:tcW w:w="6379" w:type="dxa"/>
          </w:tcPr>
          <w:p w14:paraId="4B03800E" w14:textId="77777777" w:rsidR="00453A2C" w:rsidRPr="00A2719F" w:rsidRDefault="00453A2C" w:rsidP="00150D14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471253115"/>
            <w:placeholder>
              <w:docPart w:val="7E98A73AE9924F20A6F0354EFE0F34F3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Unsatisfactory" w:value="0 - Unsatisfactory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60546A02" w14:textId="77777777" w:rsidR="00453A2C" w:rsidRPr="00A2719F" w:rsidRDefault="00453A2C" w:rsidP="00150D14">
                <w:pPr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14:paraId="393A9CC5" w14:textId="77777777" w:rsidTr="00AE2683">
        <w:trPr>
          <w:trHeight w:val="2155"/>
        </w:trPr>
        <w:tc>
          <w:tcPr>
            <w:tcW w:w="9057" w:type="dxa"/>
            <w:gridSpan w:val="2"/>
          </w:tcPr>
          <w:p w14:paraId="7752D068" w14:textId="386780D6" w:rsidR="00245402" w:rsidRPr="00E102DE" w:rsidRDefault="00245402" w:rsidP="009D37C7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D05BA4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49D631A0" w14:textId="77777777" w:rsidR="00690126" w:rsidRPr="00A2719F" w:rsidRDefault="00690126" w:rsidP="00AE2683">
            <w:pPr>
              <w:rPr>
                <w:rFonts w:cstheme="minorHAnsi"/>
                <w:b/>
                <w:lang w:val="en-GB"/>
              </w:rPr>
            </w:pPr>
          </w:p>
        </w:tc>
      </w:tr>
      <w:tr w:rsidR="00245402" w:rsidRPr="00A2719F" w14:paraId="3F25FCB0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48F6CD12" w14:textId="77777777" w:rsidR="00245402" w:rsidRPr="00A2719F" w:rsidRDefault="00245402" w:rsidP="009D37C7">
            <w:pPr>
              <w:jc w:val="both"/>
              <w:rPr>
                <w:b/>
              </w:rPr>
            </w:pPr>
            <w:r w:rsidRPr="00894A77">
              <w:rPr>
                <w:b/>
              </w:rPr>
              <w:lastRenderedPageBreak/>
              <w:t xml:space="preserve">3.11 Uznání mezinárodní komunitou v oblasti VaVaI </w:t>
            </w:r>
            <w:r w:rsidRPr="00390A4B">
              <w:t>(volená členství v odborných společnostech, účast v edičních radách mezinárodních vědeckých časopisů, zvané přednášky na zahraničních institucích atd.)</w:t>
            </w:r>
          </w:p>
        </w:tc>
      </w:tr>
      <w:tr w:rsidR="00245402" w14:paraId="6D1E67B7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2F5BBAEA" w14:textId="2E21E502" w:rsidR="00245402" w:rsidRPr="00D75807" w:rsidRDefault="001B2AFC" w:rsidP="009D37C7">
            <w:pPr>
              <w:jc w:val="both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>Zhodnoťte u</w:t>
            </w:r>
            <w:r w:rsidRPr="001B2AFC">
              <w:rPr>
                <w:rFonts w:cstheme="minorHAnsi"/>
                <w:i/>
              </w:rPr>
              <w:t xml:space="preserve">znání </w:t>
            </w:r>
            <w:r>
              <w:rPr>
                <w:rFonts w:cstheme="minorHAnsi"/>
                <w:i/>
              </w:rPr>
              <w:t xml:space="preserve">hodnocené jednotky </w:t>
            </w:r>
            <w:r w:rsidRPr="001B2AFC">
              <w:rPr>
                <w:rFonts w:cstheme="minorHAnsi"/>
                <w:i/>
              </w:rPr>
              <w:t xml:space="preserve">mezinárodní komunitou v oblasti VaVaI </w:t>
            </w:r>
            <w:r>
              <w:rPr>
                <w:rFonts w:cstheme="minorHAnsi"/>
                <w:i/>
              </w:rPr>
              <w:t>na základě uvedených nejvýznamnějších příkladů a údajů uvedených v příloze sebeevaluační zprávy (tab. 3.11.1, tab. 3.11.2 a tab. 3.11.3)</w:t>
            </w:r>
          </w:p>
        </w:tc>
      </w:tr>
      <w:tr w:rsidR="00453A2C" w:rsidRPr="00A2719F" w14:paraId="2F89B1E5" w14:textId="77777777" w:rsidTr="00453A2C">
        <w:trPr>
          <w:trHeight w:val="275"/>
        </w:trPr>
        <w:tc>
          <w:tcPr>
            <w:tcW w:w="6379" w:type="dxa"/>
          </w:tcPr>
          <w:p w14:paraId="4C08B177" w14:textId="77777777" w:rsidR="00453A2C" w:rsidRPr="00A2719F" w:rsidRDefault="00453A2C" w:rsidP="00150D14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645285112"/>
            <w:placeholder>
              <w:docPart w:val="88DDF78E8C644068AC2ED6E2EE8AF2A6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Unsatisfactory" w:value="0 - Unsatisfactory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048CFB19" w14:textId="77777777" w:rsidR="00453A2C" w:rsidRPr="00A2719F" w:rsidRDefault="00453A2C" w:rsidP="00150D14">
                <w:pPr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14:paraId="11D8C7D4" w14:textId="77777777" w:rsidTr="00AE2683">
        <w:trPr>
          <w:trHeight w:val="2268"/>
        </w:trPr>
        <w:tc>
          <w:tcPr>
            <w:tcW w:w="9057" w:type="dxa"/>
            <w:gridSpan w:val="2"/>
          </w:tcPr>
          <w:p w14:paraId="19643F9F" w14:textId="5798AA9F" w:rsidR="00245402" w:rsidRPr="00E102DE" w:rsidRDefault="00245402" w:rsidP="009D37C7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D05BA4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41CA8839" w14:textId="77777777" w:rsidR="00245402" w:rsidRPr="00A2719F" w:rsidRDefault="00245402" w:rsidP="00AE2683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2CA5FF2A" w14:textId="77777777" w:rsidR="00690126" w:rsidRDefault="00690126" w:rsidP="00AE2683">
      <w:pPr>
        <w:spacing w:before="360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860978" w14:paraId="6092440F" w14:textId="77777777" w:rsidTr="00860978">
        <w:trPr>
          <w:trHeight w:val="275"/>
        </w:trPr>
        <w:tc>
          <w:tcPr>
            <w:tcW w:w="9056" w:type="dxa"/>
            <w:shd w:val="clear" w:color="auto" w:fill="90BDC5"/>
          </w:tcPr>
          <w:p w14:paraId="3A9FC72C" w14:textId="2CD2E985" w:rsidR="00860978" w:rsidRPr="00860978" w:rsidRDefault="00860978" w:rsidP="00860978">
            <w:pPr>
              <w:rPr>
                <w:rFonts w:cstheme="minorHAnsi"/>
                <w:b/>
                <w:i/>
                <w:lang w:val="en-GB"/>
              </w:rPr>
            </w:pPr>
            <w:r w:rsidRPr="00860978">
              <w:rPr>
                <w:rFonts w:cstheme="minorHAnsi"/>
                <w:b/>
                <w:i/>
                <w:lang w:val="en-GB"/>
              </w:rPr>
              <w:t>Recom</w:t>
            </w:r>
            <w:r w:rsidR="00541E74">
              <w:rPr>
                <w:rFonts w:cstheme="minorHAnsi"/>
                <w:b/>
                <w:i/>
                <w:lang w:val="en-GB"/>
              </w:rPr>
              <w:t>mendation 3.10 a 3.11</w:t>
            </w:r>
            <w:r w:rsidRPr="00860978">
              <w:rPr>
                <w:rFonts w:cstheme="minorHAnsi"/>
                <w:b/>
                <w:i/>
                <w:lang w:val="en-GB"/>
              </w:rPr>
              <w:t>:</w:t>
            </w:r>
          </w:p>
          <w:p w14:paraId="708CB1EA" w14:textId="77777777" w:rsidR="00860978" w:rsidRPr="00860978" w:rsidRDefault="00860978" w:rsidP="009D37C7">
            <w:pPr>
              <w:rPr>
                <w:rFonts w:cstheme="minorHAnsi"/>
                <w:b/>
                <w:i/>
              </w:rPr>
            </w:pPr>
          </w:p>
        </w:tc>
      </w:tr>
      <w:tr w:rsidR="00245402" w14:paraId="5A352CDF" w14:textId="77777777" w:rsidTr="00AE2683">
        <w:trPr>
          <w:trHeight w:val="2268"/>
        </w:trPr>
        <w:tc>
          <w:tcPr>
            <w:tcW w:w="9056" w:type="dxa"/>
          </w:tcPr>
          <w:p w14:paraId="2A5A0316" w14:textId="77777777" w:rsidR="00245402" w:rsidRPr="00A2719F" w:rsidRDefault="00245402" w:rsidP="00AE2683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11CE1893" w14:textId="77777777" w:rsidR="00245402" w:rsidRPr="00A118EE" w:rsidRDefault="00245402" w:rsidP="00AE2683">
      <w:pPr>
        <w:pStyle w:val="Nadpis4"/>
      </w:pPr>
      <w:bookmarkStart w:id="9" w:name="_Toc13750162"/>
      <w:r w:rsidRPr="00A118EE">
        <w:t>POPULARIZACE VAVAI</w:t>
      </w:r>
      <w:bookmarkEnd w:id="9"/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A2719F" w14:paraId="41890542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2A020720" w14:textId="77777777" w:rsidR="00245402" w:rsidRPr="00894A77" w:rsidRDefault="00245402" w:rsidP="009D37C7">
            <w:pPr>
              <w:jc w:val="both"/>
              <w:rPr>
                <w:b/>
              </w:rPr>
            </w:pPr>
            <w:r w:rsidRPr="00894A77">
              <w:rPr>
                <w:b/>
              </w:rPr>
              <w:t xml:space="preserve">3.12 Nejvýznamnější aktivity v oblasti popularizace VaVaI a komunikace s veřejností </w:t>
            </w:r>
          </w:p>
          <w:p w14:paraId="2AD82826" w14:textId="77777777" w:rsidR="00245402" w:rsidRPr="00A2719F" w:rsidRDefault="00245402" w:rsidP="009D37C7">
            <w:pPr>
              <w:rPr>
                <w:b/>
              </w:rPr>
            </w:pPr>
          </w:p>
        </w:tc>
      </w:tr>
      <w:tr w:rsidR="00245402" w14:paraId="2A415F6B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409B8B72" w14:textId="4F8B8E7D" w:rsidR="00245402" w:rsidRPr="00D75807" w:rsidRDefault="001B2AFC" w:rsidP="009D37C7">
            <w:pPr>
              <w:jc w:val="both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>Zhodnoťte</w:t>
            </w:r>
            <w:r w:rsidR="00245402">
              <w:rPr>
                <w:rFonts w:cstheme="minorHAnsi"/>
                <w:i/>
              </w:rPr>
              <w:t xml:space="preserve"> nejvýznamnější aktivity </w:t>
            </w:r>
            <w:r>
              <w:rPr>
                <w:rFonts w:cstheme="minorHAnsi"/>
                <w:i/>
              </w:rPr>
              <w:t xml:space="preserve">hodnocené jednotky </w:t>
            </w:r>
            <w:r w:rsidR="00245402">
              <w:rPr>
                <w:rFonts w:cstheme="minorHAnsi"/>
                <w:i/>
              </w:rPr>
              <w:t>v oblasti popularizace VaVaI a komunikace s</w:t>
            </w:r>
            <w:r>
              <w:rPr>
                <w:rFonts w:cstheme="minorHAnsi"/>
                <w:i/>
              </w:rPr>
              <w:t> </w:t>
            </w:r>
            <w:r w:rsidR="00245402">
              <w:rPr>
                <w:rFonts w:cstheme="minorHAnsi"/>
                <w:i/>
              </w:rPr>
              <w:t>veřejností</w:t>
            </w:r>
            <w:r>
              <w:rPr>
                <w:rFonts w:cstheme="minorHAnsi"/>
                <w:i/>
              </w:rPr>
              <w:t xml:space="preserve"> na základě 10</w:t>
            </w:r>
            <w:r w:rsidR="00F07B3C">
              <w:rPr>
                <w:rFonts w:cstheme="minorHAnsi"/>
                <w:i/>
              </w:rPr>
              <w:t>, z pohledu hodnocené jednotky nejvýznamnějších,</w:t>
            </w:r>
            <w:r>
              <w:rPr>
                <w:rFonts w:cstheme="minorHAnsi"/>
                <w:i/>
              </w:rPr>
              <w:t xml:space="preserve"> příkladů.</w:t>
            </w:r>
            <w:r w:rsidR="00245402">
              <w:rPr>
                <w:rFonts w:cstheme="minorHAnsi"/>
                <w:i/>
              </w:rPr>
              <w:t xml:space="preserve"> </w:t>
            </w:r>
          </w:p>
        </w:tc>
      </w:tr>
      <w:tr w:rsidR="00453A2C" w:rsidRPr="00A2719F" w14:paraId="07A506AA" w14:textId="77777777" w:rsidTr="00453A2C">
        <w:trPr>
          <w:trHeight w:val="275"/>
        </w:trPr>
        <w:tc>
          <w:tcPr>
            <w:tcW w:w="6379" w:type="dxa"/>
          </w:tcPr>
          <w:p w14:paraId="7470AF59" w14:textId="77777777" w:rsidR="00453A2C" w:rsidRPr="00A2719F" w:rsidRDefault="00453A2C" w:rsidP="00150D14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1029948464"/>
            <w:placeholder>
              <w:docPart w:val="43734211AB4D41899E86FA1834550FAA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Unsatisfactory" w:value="0 - Unsatisfactory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2203D23C" w14:textId="77777777" w:rsidR="00453A2C" w:rsidRPr="00A2719F" w:rsidRDefault="00453A2C" w:rsidP="00150D14">
                <w:pPr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14:paraId="6EBC87E1" w14:textId="77777777" w:rsidTr="00AE2683">
        <w:trPr>
          <w:trHeight w:val="2268"/>
        </w:trPr>
        <w:tc>
          <w:tcPr>
            <w:tcW w:w="9057" w:type="dxa"/>
            <w:gridSpan w:val="2"/>
          </w:tcPr>
          <w:p w14:paraId="6C546F39" w14:textId="3A818442" w:rsidR="00245402" w:rsidRPr="00E102DE" w:rsidRDefault="00245402" w:rsidP="009D37C7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D05BA4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7BC27983" w14:textId="77777777" w:rsidR="00245402" w:rsidRPr="00A2719F" w:rsidRDefault="00245402" w:rsidP="00AE2683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3DFED980" w14:textId="77777777" w:rsidR="00AE2683" w:rsidRDefault="00AE2683">
      <w:r>
        <w:br w:type="page"/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860978" w14:paraId="5A994D63" w14:textId="77777777" w:rsidTr="00860978">
        <w:trPr>
          <w:trHeight w:val="275"/>
        </w:trPr>
        <w:tc>
          <w:tcPr>
            <w:tcW w:w="9056" w:type="dxa"/>
            <w:shd w:val="clear" w:color="auto" w:fill="90BDC5"/>
          </w:tcPr>
          <w:p w14:paraId="53CF53FB" w14:textId="0F020EF8" w:rsidR="00860978" w:rsidRPr="00860978" w:rsidRDefault="00541E74" w:rsidP="00860978">
            <w:pPr>
              <w:rPr>
                <w:rFonts w:cstheme="minorHAnsi"/>
                <w:b/>
                <w:i/>
                <w:lang w:val="en-GB"/>
              </w:rPr>
            </w:pPr>
            <w:r>
              <w:rPr>
                <w:rFonts w:cstheme="minorHAnsi"/>
                <w:b/>
                <w:i/>
                <w:lang w:val="en-GB"/>
              </w:rPr>
              <w:lastRenderedPageBreak/>
              <w:t>Recommendation 3.12</w:t>
            </w:r>
            <w:r w:rsidR="00860978" w:rsidRPr="00860978">
              <w:rPr>
                <w:rFonts w:cstheme="minorHAnsi"/>
                <w:b/>
                <w:i/>
                <w:lang w:val="en-GB"/>
              </w:rPr>
              <w:t>:</w:t>
            </w:r>
          </w:p>
          <w:p w14:paraId="4ACDF769" w14:textId="77777777" w:rsidR="00860978" w:rsidRPr="00860978" w:rsidRDefault="00860978" w:rsidP="009D37C7">
            <w:pPr>
              <w:rPr>
                <w:rFonts w:cstheme="minorHAnsi"/>
                <w:b/>
                <w:i/>
              </w:rPr>
            </w:pPr>
          </w:p>
        </w:tc>
      </w:tr>
      <w:tr w:rsidR="00245402" w14:paraId="101D6A8C" w14:textId="77777777" w:rsidTr="00AE2683">
        <w:trPr>
          <w:trHeight w:val="2268"/>
        </w:trPr>
        <w:tc>
          <w:tcPr>
            <w:tcW w:w="9056" w:type="dxa"/>
          </w:tcPr>
          <w:p w14:paraId="6AE93830" w14:textId="77777777" w:rsidR="00245402" w:rsidRPr="00A2719F" w:rsidRDefault="00245402" w:rsidP="00AE2683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6CDA0A03" w14:textId="77777777" w:rsidR="00245402" w:rsidRDefault="00245402" w:rsidP="00245402">
      <w:pPr>
        <w:rPr>
          <w:b/>
          <w:sz w:val="22"/>
          <w:szCs w:val="22"/>
          <w:lang w:val="cs-CZ"/>
        </w:rPr>
      </w:pPr>
      <w:r>
        <w:rPr>
          <w:b/>
          <w:sz w:val="22"/>
          <w:szCs w:val="22"/>
          <w:lang w:val="cs-CZ"/>
        </w:rPr>
        <w:br w:type="page"/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6799"/>
        <w:gridCol w:w="2257"/>
      </w:tblGrid>
      <w:tr w:rsidR="00245402" w:rsidRPr="00A2719F" w14:paraId="5861A30D" w14:textId="77777777" w:rsidTr="009D37C7">
        <w:trPr>
          <w:trHeight w:val="635"/>
        </w:trPr>
        <w:tc>
          <w:tcPr>
            <w:tcW w:w="9056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52958788" w14:textId="77777777" w:rsidR="00245402" w:rsidRDefault="00245402" w:rsidP="00C064D8">
            <w:pPr>
              <w:spacing w:before="240"/>
              <w:jc w:val="center"/>
              <w:rPr>
                <w:b/>
              </w:rPr>
            </w:pPr>
            <w:r w:rsidRPr="00EE7F99">
              <w:rPr>
                <w:b/>
              </w:rPr>
              <w:lastRenderedPageBreak/>
              <w:t>MODUL</w:t>
            </w:r>
            <w:r>
              <w:rPr>
                <w:b/>
              </w:rPr>
              <w:t>E</w:t>
            </w:r>
            <w:r w:rsidRPr="00EE7F99">
              <w:rPr>
                <w:b/>
              </w:rPr>
              <w:t xml:space="preserve"> </w:t>
            </w:r>
            <w:r>
              <w:rPr>
                <w:b/>
              </w:rPr>
              <w:t>3</w:t>
            </w:r>
            <w:r w:rsidRPr="00EE7F99">
              <w:rPr>
                <w:b/>
              </w:rPr>
              <w:t xml:space="preserve"> </w:t>
            </w:r>
            <w:r>
              <w:rPr>
                <w:b/>
              </w:rPr>
              <w:t xml:space="preserve">- OVERALL </w:t>
            </w:r>
            <w:r w:rsidRPr="00EE7F99">
              <w:rPr>
                <w:b/>
              </w:rPr>
              <w:t>ASSESSMENT</w:t>
            </w:r>
            <w:r w:rsidRPr="00DC0DB8">
              <w:rPr>
                <w:b/>
              </w:rPr>
              <w:t xml:space="preserve"> </w:t>
            </w:r>
          </w:p>
          <w:p w14:paraId="4D7D3B88" w14:textId="77777777" w:rsidR="00245402" w:rsidRPr="00A2719F" w:rsidRDefault="00245402" w:rsidP="009D37C7">
            <w:pPr>
              <w:jc w:val="center"/>
              <w:rPr>
                <w:b/>
              </w:rPr>
            </w:pPr>
          </w:p>
        </w:tc>
      </w:tr>
      <w:tr w:rsidR="00245402" w14:paraId="3ACD05D6" w14:textId="77777777" w:rsidTr="009D37C7">
        <w:trPr>
          <w:trHeight w:val="275"/>
        </w:trPr>
        <w:tc>
          <w:tcPr>
            <w:tcW w:w="9056" w:type="dxa"/>
            <w:gridSpan w:val="2"/>
            <w:shd w:val="clear" w:color="auto" w:fill="F2F2F2" w:themeFill="background1" w:themeFillShade="F2"/>
          </w:tcPr>
          <w:p w14:paraId="34B910FA" w14:textId="4B9653EA" w:rsidR="00245402" w:rsidRPr="00D75807" w:rsidRDefault="00245402" w:rsidP="009D37C7">
            <w:pPr>
              <w:jc w:val="both"/>
              <w:rPr>
                <w:rFonts w:cstheme="minorHAnsi"/>
                <w:i/>
              </w:rPr>
            </w:pPr>
            <w:r w:rsidRPr="00D75807">
              <w:rPr>
                <w:rFonts w:cstheme="minorHAnsi"/>
                <w:i/>
              </w:rPr>
              <w:t>Po vyhodnocení jednotlivých kritérií modulu M</w:t>
            </w:r>
            <w:r>
              <w:rPr>
                <w:rFonts w:cstheme="minorHAnsi"/>
                <w:i/>
              </w:rPr>
              <w:t>3</w:t>
            </w:r>
            <w:r w:rsidR="00883CBD">
              <w:rPr>
                <w:rFonts w:cstheme="minorHAnsi"/>
                <w:i/>
              </w:rPr>
              <w:t>, prosím shrňte své hodnocení</w:t>
            </w:r>
            <w:r w:rsidRPr="00D75807">
              <w:rPr>
                <w:rFonts w:cstheme="minorHAnsi"/>
                <w:i/>
              </w:rPr>
              <w:t xml:space="preserve"> v kontextu </w:t>
            </w:r>
            <w:r>
              <w:rPr>
                <w:rFonts w:cstheme="minorHAnsi"/>
                <w:i/>
              </w:rPr>
              <w:t>celého modulu</w:t>
            </w:r>
            <w:r w:rsidRPr="00D75807">
              <w:rPr>
                <w:rFonts w:cstheme="minorHAnsi"/>
                <w:i/>
              </w:rPr>
              <w:t xml:space="preserve"> </w:t>
            </w:r>
            <w:r>
              <w:rPr>
                <w:rFonts w:cstheme="minorHAnsi"/>
                <w:i/>
              </w:rPr>
              <w:t>(společenský přínos, projekty aplikovaného výzkumu, výsledky aplikovaného výzkumu, spolupráce s mimoakademickým prostředím a transfer technologií, uznání výzkumnou komunitou a popularizace VaVaI) a popište a zdůvodněte</w:t>
            </w:r>
            <w:r w:rsidRPr="00D75807">
              <w:rPr>
                <w:rFonts w:cstheme="minorHAnsi"/>
                <w:i/>
              </w:rPr>
              <w:t xml:space="preserve"> silné a slabé stránky</w:t>
            </w:r>
            <w:r>
              <w:rPr>
                <w:rFonts w:cstheme="minorHAnsi"/>
                <w:i/>
              </w:rPr>
              <w:t xml:space="preserve"> hodnocené jednotky.</w:t>
            </w:r>
            <w:r w:rsidRPr="00D75807">
              <w:rPr>
                <w:rFonts w:cstheme="minorHAnsi"/>
                <w:i/>
              </w:rPr>
              <w:t xml:space="preserve"> </w:t>
            </w:r>
          </w:p>
        </w:tc>
      </w:tr>
      <w:tr w:rsidR="00245402" w14:paraId="7845BE4F" w14:textId="77777777" w:rsidTr="009D37C7">
        <w:trPr>
          <w:trHeight w:val="275"/>
        </w:trPr>
        <w:tc>
          <w:tcPr>
            <w:tcW w:w="6799" w:type="dxa"/>
          </w:tcPr>
          <w:p w14:paraId="6665B35D" w14:textId="77777777" w:rsidR="00245402" w:rsidRPr="00E102DE" w:rsidRDefault="00245402" w:rsidP="009D37C7">
            <w:pPr>
              <w:rPr>
                <w:b/>
              </w:rPr>
            </w:pPr>
            <w:r w:rsidRPr="00E102DE">
              <w:rPr>
                <w:rFonts w:cstheme="minorHAnsi"/>
                <w:b/>
                <w:lang w:val="en-GB"/>
              </w:rPr>
              <w:t xml:space="preserve">Overall </w:t>
            </w:r>
            <w:r>
              <w:rPr>
                <w:rFonts w:cstheme="minorHAnsi"/>
                <w:b/>
                <w:lang w:val="en-GB"/>
              </w:rPr>
              <w:t>s</w:t>
            </w:r>
            <w:r w:rsidRPr="00A2719F">
              <w:rPr>
                <w:rFonts w:cstheme="minorHAnsi"/>
                <w:b/>
                <w:lang w:val="en-GB"/>
              </w:rPr>
              <w:t xml:space="preserve">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tc>
          <w:tcPr>
            <w:tcW w:w="2257" w:type="dxa"/>
          </w:tcPr>
          <w:p w14:paraId="669EE1B5" w14:textId="77777777" w:rsidR="00245402" w:rsidRDefault="00245402" w:rsidP="009D37C7">
            <w:pPr>
              <w:rPr>
                <w:b/>
              </w:rPr>
            </w:pPr>
          </w:p>
        </w:tc>
      </w:tr>
      <w:tr w:rsidR="00245402" w14:paraId="192FB154" w14:textId="77777777" w:rsidTr="009D37C7">
        <w:trPr>
          <w:trHeight w:val="275"/>
        </w:trPr>
        <w:tc>
          <w:tcPr>
            <w:tcW w:w="6799" w:type="dxa"/>
          </w:tcPr>
          <w:p w14:paraId="26A2C992" w14:textId="77777777" w:rsidR="00245402" w:rsidRPr="00E102DE" w:rsidRDefault="00245402" w:rsidP="009D37C7">
            <w:pPr>
              <w:rPr>
                <w:b/>
              </w:rPr>
            </w:pPr>
            <w:r w:rsidRPr="00E102DE">
              <w:rPr>
                <w:rFonts w:cstheme="minorHAnsi"/>
                <w:b/>
                <w:lang w:val="en-GB"/>
              </w:rPr>
              <w:t>Overall grade</w:t>
            </w:r>
            <w:r>
              <w:rPr>
                <w:rFonts w:cstheme="minorHAnsi"/>
                <w:b/>
                <w:lang w:val="en-GB"/>
              </w:rPr>
              <w:t xml:space="preserve">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>
              <w:rPr>
                <w:rFonts w:cstheme="minorHAnsi"/>
                <w:b/>
                <w:lang w:val="en-GB"/>
              </w:rPr>
              <w:t>Excellent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236671">
              <w:rPr>
                <w:rFonts w:cstheme="minorHAnsi"/>
                <w:b/>
                <w:lang w:val="en-GB"/>
              </w:rPr>
              <w:t xml:space="preserve"> Unsatisfactory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tc>
          <w:tcPr>
            <w:tcW w:w="2257" w:type="dxa"/>
          </w:tcPr>
          <w:p w14:paraId="4E1BBD08" w14:textId="77777777" w:rsidR="00245402" w:rsidRDefault="00245402" w:rsidP="009D37C7">
            <w:pPr>
              <w:rPr>
                <w:b/>
              </w:rPr>
            </w:pPr>
          </w:p>
        </w:tc>
      </w:tr>
      <w:tr w:rsidR="00245402" w14:paraId="644B9FD0" w14:textId="77777777" w:rsidTr="00AE2683">
        <w:trPr>
          <w:trHeight w:val="2268"/>
        </w:trPr>
        <w:tc>
          <w:tcPr>
            <w:tcW w:w="9056" w:type="dxa"/>
            <w:gridSpan w:val="2"/>
          </w:tcPr>
          <w:p w14:paraId="55B299B0" w14:textId="77777777" w:rsidR="00245402" w:rsidRDefault="00245402" w:rsidP="009D37C7">
            <w:pPr>
              <w:rPr>
                <w:rFonts w:cstheme="minorHAnsi"/>
                <w:b/>
                <w:lang w:val="en-GB"/>
              </w:rPr>
            </w:pPr>
            <w:r w:rsidRPr="00E102DE">
              <w:rPr>
                <w:rFonts w:cstheme="minorHAnsi"/>
                <w:b/>
                <w:lang w:val="en-GB"/>
              </w:rPr>
              <w:t>General qualitative assessment (summary):</w:t>
            </w:r>
          </w:p>
          <w:p w14:paraId="30205AE4" w14:textId="77777777" w:rsidR="00245402" w:rsidRDefault="00245402" w:rsidP="00AE2683">
            <w:pPr>
              <w:rPr>
                <w:b/>
              </w:rPr>
            </w:pPr>
          </w:p>
        </w:tc>
      </w:tr>
    </w:tbl>
    <w:p w14:paraId="443ED73D" w14:textId="77777777" w:rsidR="00245402" w:rsidRDefault="00245402" w:rsidP="00AE2683">
      <w:pPr>
        <w:rPr>
          <w:rFonts w:cstheme="minorHAnsi"/>
          <w:b/>
          <w:sz w:val="22"/>
          <w:szCs w:val="22"/>
        </w:rPr>
      </w:pPr>
    </w:p>
    <w:sectPr w:rsidR="00245402" w:rsidSect="004454BA">
      <w:headerReference w:type="default" r:id="rId9"/>
      <w:footerReference w:type="even" r:id="rId10"/>
      <w:footerReference w:type="default" r:id="rId11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B69AB4" w14:textId="77777777" w:rsidR="00A44E2E" w:rsidRDefault="00A44E2E" w:rsidP="003B1EAE">
      <w:r>
        <w:separator/>
      </w:r>
    </w:p>
  </w:endnote>
  <w:endnote w:type="continuationSeparator" w:id="0">
    <w:p w14:paraId="6457B573" w14:textId="77777777" w:rsidR="00A44E2E" w:rsidRDefault="00A44E2E" w:rsidP="003B1E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en 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slostrnky"/>
      </w:rPr>
      <w:id w:val="-1744402716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6FA33815" w14:textId="40BFF779" w:rsidR="00464DD3" w:rsidRDefault="00464DD3" w:rsidP="00F300F9">
        <w:pPr>
          <w:pStyle w:val="Zpat"/>
          <w:framePr w:wrap="none" w:vAnchor="text" w:hAnchor="margin" w:xAlign="center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29139761" w14:textId="77777777" w:rsidR="00464DD3" w:rsidRDefault="00464DD3">
    <w:pPr>
      <w:pStyle w:val="Zpa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770213"/>
      <w:docPartObj>
        <w:docPartGallery w:val="Page Numbers (Bottom of Page)"/>
        <w:docPartUnique/>
      </w:docPartObj>
    </w:sdtPr>
    <w:sdtEndPr/>
    <w:sdtContent>
      <w:p w14:paraId="5A705CD6" w14:textId="77777777" w:rsidR="0045192A" w:rsidRPr="002B52A7" w:rsidRDefault="00464DD3" w:rsidP="0045192A">
        <w:pPr>
          <w:pStyle w:val="Zpat"/>
          <w:jc w:val="center"/>
          <w:rPr>
            <w:sz w:val="20"/>
            <w:szCs w:val="20"/>
          </w:rPr>
        </w:pPr>
        <w:r w:rsidRPr="002B52A7">
          <w:rPr>
            <w:sz w:val="20"/>
            <w:szCs w:val="20"/>
          </w:rPr>
          <w:fldChar w:fldCharType="begin"/>
        </w:r>
        <w:r w:rsidRPr="002B52A7">
          <w:rPr>
            <w:sz w:val="20"/>
            <w:szCs w:val="20"/>
          </w:rPr>
          <w:instrText>PAGE   \* MERGEFORMAT</w:instrText>
        </w:r>
        <w:r w:rsidRPr="002B52A7">
          <w:rPr>
            <w:sz w:val="20"/>
            <w:szCs w:val="20"/>
          </w:rPr>
          <w:fldChar w:fldCharType="separate"/>
        </w:r>
        <w:r w:rsidR="00CB71FE" w:rsidRPr="00CB71FE">
          <w:rPr>
            <w:noProof/>
            <w:sz w:val="20"/>
            <w:szCs w:val="20"/>
            <w:lang w:val="cs-CZ"/>
          </w:rPr>
          <w:t>2</w:t>
        </w:r>
        <w:r w:rsidRPr="002B52A7">
          <w:rPr>
            <w:sz w:val="20"/>
            <w:szCs w:val="20"/>
          </w:rPr>
          <w:fldChar w:fldCharType="end"/>
        </w:r>
      </w:p>
      <w:p w14:paraId="6B25DB91" w14:textId="419B844D" w:rsidR="00464DD3" w:rsidRPr="00D439CC" w:rsidRDefault="0045192A" w:rsidP="0045192A">
        <w:pPr>
          <w:pStyle w:val="Zpat"/>
        </w:pPr>
        <w:r w:rsidRPr="000B5D8C">
          <w:rPr>
            <w:b/>
            <w:sz w:val="20"/>
            <w:szCs w:val="20"/>
            <w:lang w:val="cs-CZ"/>
          </w:rPr>
          <w:t>Formulář evaluační zprávy</w:t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1589C9" w14:textId="77777777" w:rsidR="00A44E2E" w:rsidRDefault="00A44E2E" w:rsidP="003B1EAE">
      <w:r>
        <w:separator/>
      </w:r>
    </w:p>
  </w:footnote>
  <w:footnote w:type="continuationSeparator" w:id="0">
    <w:p w14:paraId="4DFB7CE2" w14:textId="77777777" w:rsidR="00A44E2E" w:rsidRDefault="00A44E2E" w:rsidP="003B1EAE">
      <w:r>
        <w:continuationSeparator/>
      </w:r>
    </w:p>
  </w:footnote>
  <w:footnote w:id="1">
    <w:p w14:paraId="65279F2D" w14:textId="77777777" w:rsidR="001B2AFC" w:rsidRPr="00B67533" w:rsidRDefault="001B2AFC" w:rsidP="001B2AFC">
      <w:pPr>
        <w:jc w:val="both"/>
        <w:rPr>
          <w:i/>
          <w:sz w:val="16"/>
          <w:szCs w:val="16"/>
          <w:lang w:val="cs-CZ"/>
        </w:rPr>
      </w:pPr>
      <w:r w:rsidRPr="00B67533">
        <w:rPr>
          <w:rStyle w:val="Znakapoznpodarou"/>
          <w:i/>
          <w:sz w:val="16"/>
          <w:szCs w:val="16"/>
        </w:rPr>
        <w:footnoteRef/>
      </w:r>
      <w:r w:rsidRPr="00B67533">
        <w:rPr>
          <w:i/>
          <w:sz w:val="16"/>
          <w:szCs w:val="16"/>
          <w:lang w:val="cs-CZ"/>
        </w:rPr>
        <w:t xml:space="preserve"> Pro zjednodušení textu je pro označení osob používán mužský rod. Zpracovatel má ale vždy na mysli muže i ženy. V případech, kde jsou explicitně požadovány oddělené informace o ženách a mužích, jsou tyto údaje uvedeny.</w:t>
      </w:r>
    </w:p>
    <w:p w14:paraId="3C1260F5" w14:textId="77777777" w:rsidR="001B2AFC" w:rsidRPr="00B67533" w:rsidRDefault="001B2AFC" w:rsidP="001B2AFC">
      <w:pPr>
        <w:jc w:val="both"/>
        <w:rPr>
          <w:i/>
          <w:sz w:val="16"/>
          <w:szCs w:val="16"/>
          <w:lang w:val="cs-CZ"/>
        </w:rPr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D4DECD" w14:textId="31329DCC" w:rsidR="00464DD3" w:rsidRDefault="00464DD3" w:rsidP="0045192A">
    <w:pPr>
      <w:pStyle w:val="Zhlav"/>
      <w:spacing w:after="240"/>
      <w:jc w:val="center"/>
    </w:pPr>
    <w:r>
      <w:rPr>
        <w:noProof/>
        <w:lang w:val="cs-CZ" w:eastAsia="cs-CZ"/>
      </w:rPr>
      <w:drawing>
        <wp:inline distT="0" distB="0" distL="0" distR="0" wp14:anchorId="48FEC8B8" wp14:editId="5EB52BFF">
          <wp:extent cx="1171190" cy="584887"/>
          <wp:effectExtent l="0" t="0" r="0" b="5715"/>
          <wp:docPr id="1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SMT_logotyp_text_RGB_cz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8443" cy="60349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88351E4"/>
    <w:multiLevelType w:val="hybridMultilevel"/>
    <w:tmpl w:val="432696E0"/>
    <w:lvl w:ilvl="0" w:tplc="F63CE5B0">
      <w:start w:val="4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3E80D71"/>
    <w:multiLevelType w:val="hybridMultilevel"/>
    <w:tmpl w:val="D5B07262"/>
    <w:lvl w:ilvl="0" w:tplc="8DFA38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0944FB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492779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24417A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2DAB35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704549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EDAA5E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59CF23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498872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trackedChanges" w:enforcement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KwMDYxNzMzNTU2MbFU0lEKTi0uzszPAykwrAUAS3DkQCwAAAA="/>
  </w:docVars>
  <w:rsids>
    <w:rsidRoot w:val="004A3E6A"/>
    <w:rsid w:val="00005FC5"/>
    <w:rsid w:val="00012F81"/>
    <w:rsid w:val="00012FF3"/>
    <w:rsid w:val="0001335A"/>
    <w:rsid w:val="000148C0"/>
    <w:rsid w:val="00016A2F"/>
    <w:rsid w:val="0002544A"/>
    <w:rsid w:val="000324F5"/>
    <w:rsid w:val="00035848"/>
    <w:rsid w:val="00053AFF"/>
    <w:rsid w:val="000573DB"/>
    <w:rsid w:val="0006195D"/>
    <w:rsid w:val="00066E2E"/>
    <w:rsid w:val="00071404"/>
    <w:rsid w:val="0007583C"/>
    <w:rsid w:val="00083F57"/>
    <w:rsid w:val="00084FE6"/>
    <w:rsid w:val="000911B1"/>
    <w:rsid w:val="00091E6F"/>
    <w:rsid w:val="00095FE3"/>
    <w:rsid w:val="0009658D"/>
    <w:rsid w:val="00096EE8"/>
    <w:rsid w:val="000A0F1D"/>
    <w:rsid w:val="000A7F98"/>
    <w:rsid w:val="000B560E"/>
    <w:rsid w:val="000B5D8C"/>
    <w:rsid w:val="000B62E2"/>
    <w:rsid w:val="000B7320"/>
    <w:rsid w:val="000B7FAB"/>
    <w:rsid w:val="000C0066"/>
    <w:rsid w:val="000C092A"/>
    <w:rsid w:val="000C1F3F"/>
    <w:rsid w:val="000C413B"/>
    <w:rsid w:val="000C5FD7"/>
    <w:rsid w:val="000D0A60"/>
    <w:rsid w:val="000D0AE2"/>
    <w:rsid w:val="000D21E0"/>
    <w:rsid w:val="000D4A55"/>
    <w:rsid w:val="000E0288"/>
    <w:rsid w:val="00102284"/>
    <w:rsid w:val="00103BF9"/>
    <w:rsid w:val="0010416E"/>
    <w:rsid w:val="00104398"/>
    <w:rsid w:val="00104F51"/>
    <w:rsid w:val="00111E92"/>
    <w:rsid w:val="00113258"/>
    <w:rsid w:val="00114389"/>
    <w:rsid w:val="00120AAB"/>
    <w:rsid w:val="00121351"/>
    <w:rsid w:val="001231D4"/>
    <w:rsid w:val="00123AFD"/>
    <w:rsid w:val="00130577"/>
    <w:rsid w:val="001332F2"/>
    <w:rsid w:val="001337E0"/>
    <w:rsid w:val="0013738F"/>
    <w:rsid w:val="00144253"/>
    <w:rsid w:val="00160406"/>
    <w:rsid w:val="00161A5D"/>
    <w:rsid w:val="00164EAF"/>
    <w:rsid w:val="00166298"/>
    <w:rsid w:val="001704A3"/>
    <w:rsid w:val="00172F73"/>
    <w:rsid w:val="00180B8F"/>
    <w:rsid w:val="001824D1"/>
    <w:rsid w:val="00190AC6"/>
    <w:rsid w:val="00192D12"/>
    <w:rsid w:val="0019368B"/>
    <w:rsid w:val="001A126C"/>
    <w:rsid w:val="001A22FD"/>
    <w:rsid w:val="001A6411"/>
    <w:rsid w:val="001B2AFC"/>
    <w:rsid w:val="001D090B"/>
    <w:rsid w:val="001D7CF8"/>
    <w:rsid w:val="001F017B"/>
    <w:rsid w:val="001F7B01"/>
    <w:rsid w:val="00202138"/>
    <w:rsid w:val="00204D80"/>
    <w:rsid w:val="002050F8"/>
    <w:rsid w:val="002211C7"/>
    <w:rsid w:val="0022655A"/>
    <w:rsid w:val="002329AA"/>
    <w:rsid w:val="00234BCB"/>
    <w:rsid w:val="00235EB5"/>
    <w:rsid w:val="00236671"/>
    <w:rsid w:val="00240B73"/>
    <w:rsid w:val="00241D16"/>
    <w:rsid w:val="002430CE"/>
    <w:rsid w:val="00243BCF"/>
    <w:rsid w:val="00245402"/>
    <w:rsid w:val="002551C4"/>
    <w:rsid w:val="002563B5"/>
    <w:rsid w:val="00262BF5"/>
    <w:rsid w:val="00263B1B"/>
    <w:rsid w:val="002649BC"/>
    <w:rsid w:val="00281CE0"/>
    <w:rsid w:val="0028454C"/>
    <w:rsid w:val="0029064C"/>
    <w:rsid w:val="002A2110"/>
    <w:rsid w:val="002A4D4D"/>
    <w:rsid w:val="002B0AE7"/>
    <w:rsid w:val="002B1D88"/>
    <w:rsid w:val="002B2030"/>
    <w:rsid w:val="002B3F04"/>
    <w:rsid w:val="002B52A7"/>
    <w:rsid w:val="002B5605"/>
    <w:rsid w:val="002C4A03"/>
    <w:rsid w:val="002C54E4"/>
    <w:rsid w:val="002C7B54"/>
    <w:rsid w:val="002D05A0"/>
    <w:rsid w:val="002D0897"/>
    <w:rsid w:val="002D0B3C"/>
    <w:rsid w:val="002D22BD"/>
    <w:rsid w:val="002D30A0"/>
    <w:rsid w:val="002D3255"/>
    <w:rsid w:val="002E11EC"/>
    <w:rsid w:val="002E3292"/>
    <w:rsid w:val="002E6AB0"/>
    <w:rsid w:val="002F319E"/>
    <w:rsid w:val="002F4A8F"/>
    <w:rsid w:val="002F5A84"/>
    <w:rsid w:val="002F61AF"/>
    <w:rsid w:val="002F649E"/>
    <w:rsid w:val="00301EDA"/>
    <w:rsid w:val="003020B4"/>
    <w:rsid w:val="003030D0"/>
    <w:rsid w:val="00303D98"/>
    <w:rsid w:val="00310217"/>
    <w:rsid w:val="00310B12"/>
    <w:rsid w:val="00313486"/>
    <w:rsid w:val="003139B6"/>
    <w:rsid w:val="0032153A"/>
    <w:rsid w:val="00323A42"/>
    <w:rsid w:val="00323A44"/>
    <w:rsid w:val="00327A86"/>
    <w:rsid w:val="00331493"/>
    <w:rsid w:val="003372A0"/>
    <w:rsid w:val="003413C3"/>
    <w:rsid w:val="00342811"/>
    <w:rsid w:val="00344B0C"/>
    <w:rsid w:val="0035056A"/>
    <w:rsid w:val="003525E4"/>
    <w:rsid w:val="00352CFB"/>
    <w:rsid w:val="00360763"/>
    <w:rsid w:val="003633B2"/>
    <w:rsid w:val="00367E30"/>
    <w:rsid w:val="003731D0"/>
    <w:rsid w:val="00381878"/>
    <w:rsid w:val="00381DCA"/>
    <w:rsid w:val="003827AF"/>
    <w:rsid w:val="00390A4B"/>
    <w:rsid w:val="0039628B"/>
    <w:rsid w:val="003A22BC"/>
    <w:rsid w:val="003A3F79"/>
    <w:rsid w:val="003B1EAE"/>
    <w:rsid w:val="003B262D"/>
    <w:rsid w:val="003C0B82"/>
    <w:rsid w:val="003C175E"/>
    <w:rsid w:val="003D16CD"/>
    <w:rsid w:val="003D4EE0"/>
    <w:rsid w:val="003E3A5E"/>
    <w:rsid w:val="003F2327"/>
    <w:rsid w:val="003F411C"/>
    <w:rsid w:val="003F5C95"/>
    <w:rsid w:val="004020EE"/>
    <w:rsid w:val="0041555C"/>
    <w:rsid w:val="004201B3"/>
    <w:rsid w:val="00422C05"/>
    <w:rsid w:val="00423868"/>
    <w:rsid w:val="00434F84"/>
    <w:rsid w:val="00436498"/>
    <w:rsid w:val="004437F8"/>
    <w:rsid w:val="00443B59"/>
    <w:rsid w:val="004445BA"/>
    <w:rsid w:val="004454BA"/>
    <w:rsid w:val="0045192A"/>
    <w:rsid w:val="00452566"/>
    <w:rsid w:val="00453A2C"/>
    <w:rsid w:val="0045409E"/>
    <w:rsid w:val="00463F9E"/>
    <w:rsid w:val="00464DD3"/>
    <w:rsid w:val="00466A52"/>
    <w:rsid w:val="00470736"/>
    <w:rsid w:val="004737F9"/>
    <w:rsid w:val="004823E7"/>
    <w:rsid w:val="0049306E"/>
    <w:rsid w:val="00497532"/>
    <w:rsid w:val="004A2084"/>
    <w:rsid w:val="004A3E6A"/>
    <w:rsid w:val="004A3EE3"/>
    <w:rsid w:val="004A61D6"/>
    <w:rsid w:val="004B44B0"/>
    <w:rsid w:val="004C35E1"/>
    <w:rsid w:val="004C4A57"/>
    <w:rsid w:val="004C71C0"/>
    <w:rsid w:val="004C7FEF"/>
    <w:rsid w:val="004D0740"/>
    <w:rsid w:val="004D2550"/>
    <w:rsid w:val="004D42C9"/>
    <w:rsid w:val="004E76B7"/>
    <w:rsid w:val="00500C5B"/>
    <w:rsid w:val="005014B0"/>
    <w:rsid w:val="0050789D"/>
    <w:rsid w:val="00521658"/>
    <w:rsid w:val="00524D9C"/>
    <w:rsid w:val="0053551F"/>
    <w:rsid w:val="00541E74"/>
    <w:rsid w:val="005433FA"/>
    <w:rsid w:val="0054472D"/>
    <w:rsid w:val="00547527"/>
    <w:rsid w:val="005506F2"/>
    <w:rsid w:val="00551E08"/>
    <w:rsid w:val="00560F7C"/>
    <w:rsid w:val="00562854"/>
    <w:rsid w:val="00562B14"/>
    <w:rsid w:val="005648A6"/>
    <w:rsid w:val="00566486"/>
    <w:rsid w:val="005704E8"/>
    <w:rsid w:val="00581857"/>
    <w:rsid w:val="00586974"/>
    <w:rsid w:val="0059152E"/>
    <w:rsid w:val="0059266F"/>
    <w:rsid w:val="00593959"/>
    <w:rsid w:val="005A0DDE"/>
    <w:rsid w:val="005A1212"/>
    <w:rsid w:val="005B49CD"/>
    <w:rsid w:val="005C35F0"/>
    <w:rsid w:val="005C61BF"/>
    <w:rsid w:val="005D08B7"/>
    <w:rsid w:val="005E629C"/>
    <w:rsid w:val="005F1980"/>
    <w:rsid w:val="006060D1"/>
    <w:rsid w:val="0060786D"/>
    <w:rsid w:val="00612DDC"/>
    <w:rsid w:val="006152B4"/>
    <w:rsid w:val="0062013A"/>
    <w:rsid w:val="0062018B"/>
    <w:rsid w:val="0062778D"/>
    <w:rsid w:val="0063269F"/>
    <w:rsid w:val="00632B35"/>
    <w:rsid w:val="006353FE"/>
    <w:rsid w:val="00636E27"/>
    <w:rsid w:val="0064503D"/>
    <w:rsid w:val="00645F3A"/>
    <w:rsid w:val="00646FF5"/>
    <w:rsid w:val="00653690"/>
    <w:rsid w:val="00661226"/>
    <w:rsid w:val="00663DC8"/>
    <w:rsid w:val="00674ACA"/>
    <w:rsid w:val="00674CB9"/>
    <w:rsid w:val="00682941"/>
    <w:rsid w:val="00682D13"/>
    <w:rsid w:val="00686191"/>
    <w:rsid w:val="00690126"/>
    <w:rsid w:val="00690EE8"/>
    <w:rsid w:val="00695518"/>
    <w:rsid w:val="00695852"/>
    <w:rsid w:val="006A3EE0"/>
    <w:rsid w:val="006B1643"/>
    <w:rsid w:val="006B1ABD"/>
    <w:rsid w:val="006B355D"/>
    <w:rsid w:val="006B4D49"/>
    <w:rsid w:val="006B7321"/>
    <w:rsid w:val="006B7F23"/>
    <w:rsid w:val="006C49FE"/>
    <w:rsid w:val="006D5BF3"/>
    <w:rsid w:val="006D6016"/>
    <w:rsid w:val="006E04AE"/>
    <w:rsid w:val="006E54CF"/>
    <w:rsid w:val="006E7229"/>
    <w:rsid w:val="006F6636"/>
    <w:rsid w:val="007126FE"/>
    <w:rsid w:val="00716B52"/>
    <w:rsid w:val="0071769E"/>
    <w:rsid w:val="00723C04"/>
    <w:rsid w:val="00724058"/>
    <w:rsid w:val="00733A32"/>
    <w:rsid w:val="00733EE9"/>
    <w:rsid w:val="00736330"/>
    <w:rsid w:val="0074303E"/>
    <w:rsid w:val="00744F01"/>
    <w:rsid w:val="00755231"/>
    <w:rsid w:val="0075611D"/>
    <w:rsid w:val="007565C3"/>
    <w:rsid w:val="007659EF"/>
    <w:rsid w:val="00766851"/>
    <w:rsid w:val="00771AEF"/>
    <w:rsid w:val="00775C30"/>
    <w:rsid w:val="00777C28"/>
    <w:rsid w:val="00784749"/>
    <w:rsid w:val="0079622A"/>
    <w:rsid w:val="00796623"/>
    <w:rsid w:val="007A079A"/>
    <w:rsid w:val="007A0CF7"/>
    <w:rsid w:val="007A15D9"/>
    <w:rsid w:val="007B3E1D"/>
    <w:rsid w:val="007C0246"/>
    <w:rsid w:val="007C07D3"/>
    <w:rsid w:val="007C1AD4"/>
    <w:rsid w:val="007C51AE"/>
    <w:rsid w:val="007E12FA"/>
    <w:rsid w:val="007E7443"/>
    <w:rsid w:val="007F6EFF"/>
    <w:rsid w:val="00800638"/>
    <w:rsid w:val="00805941"/>
    <w:rsid w:val="00813CC2"/>
    <w:rsid w:val="00816CB7"/>
    <w:rsid w:val="00822F49"/>
    <w:rsid w:val="008325B2"/>
    <w:rsid w:val="008408B2"/>
    <w:rsid w:val="00843174"/>
    <w:rsid w:val="00844F8F"/>
    <w:rsid w:val="008508DA"/>
    <w:rsid w:val="00851BCB"/>
    <w:rsid w:val="00853204"/>
    <w:rsid w:val="00857FAB"/>
    <w:rsid w:val="00860978"/>
    <w:rsid w:val="00864E46"/>
    <w:rsid w:val="00865A50"/>
    <w:rsid w:val="008715CD"/>
    <w:rsid w:val="00876A83"/>
    <w:rsid w:val="00877E77"/>
    <w:rsid w:val="008811B2"/>
    <w:rsid w:val="00883CBD"/>
    <w:rsid w:val="00890931"/>
    <w:rsid w:val="00894A77"/>
    <w:rsid w:val="008A0435"/>
    <w:rsid w:val="008A702C"/>
    <w:rsid w:val="008B6CFA"/>
    <w:rsid w:val="008C0284"/>
    <w:rsid w:val="008C08C2"/>
    <w:rsid w:val="008C5C0D"/>
    <w:rsid w:val="008C7192"/>
    <w:rsid w:val="008C769B"/>
    <w:rsid w:val="008D1B6E"/>
    <w:rsid w:val="008D2517"/>
    <w:rsid w:val="008D5309"/>
    <w:rsid w:val="008D7F57"/>
    <w:rsid w:val="008E184D"/>
    <w:rsid w:val="008E1A6E"/>
    <w:rsid w:val="008F1001"/>
    <w:rsid w:val="009050E2"/>
    <w:rsid w:val="00915ABA"/>
    <w:rsid w:val="00921C48"/>
    <w:rsid w:val="00927023"/>
    <w:rsid w:val="0093373A"/>
    <w:rsid w:val="00935E4A"/>
    <w:rsid w:val="00936EC5"/>
    <w:rsid w:val="009467E2"/>
    <w:rsid w:val="0095637B"/>
    <w:rsid w:val="00956FC0"/>
    <w:rsid w:val="00957C88"/>
    <w:rsid w:val="00957FB0"/>
    <w:rsid w:val="00960E1F"/>
    <w:rsid w:val="00971CCF"/>
    <w:rsid w:val="00976065"/>
    <w:rsid w:val="00976372"/>
    <w:rsid w:val="00982BFA"/>
    <w:rsid w:val="009955A4"/>
    <w:rsid w:val="009A31FB"/>
    <w:rsid w:val="009A65DC"/>
    <w:rsid w:val="009B0CC7"/>
    <w:rsid w:val="009B4ECE"/>
    <w:rsid w:val="009B6DD0"/>
    <w:rsid w:val="009C028A"/>
    <w:rsid w:val="009C4B64"/>
    <w:rsid w:val="009C6868"/>
    <w:rsid w:val="009D0D31"/>
    <w:rsid w:val="009D37C7"/>
    <w:rsid w:val="009E235E"/>
    <w:rsid w:val="009E50E9"/>
    <w:rsid w:val="009F09B5"/>
    <w:rsid w:val="009F1691"/>
    <w:rsid w:val="009F60BF"/>
    <w:rsid w:val="00A020C9"/>
    <w:rsid w:val="00A031DF"/>
    <w:rsid w:val="00A10324"/>
    <w:rsid w:val="00A118EE"/>
    <w:rsid w:val="00A12456"/>
    <w:rsid w:val="00A138F6"/>
    <w:rsid w:val="00A17023"/>
    <w:rsid w:val="00A20459"/>
    <w:rsid w:val="00A2252A"/>
    <w:rsid w:val="00A25121"/>
    <w:rsid w:val="00A26FB2"/>
    <w:rsid w:val="00A2719F"/>
    <w:rsid w:val="00A33982"/>
    <w:rsid w:val="00A3406B"/>
    <w:rsid w:val="00A4132B"/>
    <w:rsid w:val="00A436F1"/>
    <w:rsid w:val="00A44E2E"/>
    <w:rsid w:val="00A47D34"/>
    <w:rsid w:val="00A548C9"/>
    <w:rsid w:val="00A70345"/>
    <w:rsid w:val="00A72D99"/>
    <w:rsid w:val="00A72FBF"/>
    <w:rsid w:val="00A752F9"/>
    <w:rsid w:val="00A776D5"/>
    <w:rsid w:val="00A77A82"/>
    <w:rsid w:val="00A802AE"/>
    <w:rsid w:val="00A949EA"/>
    <w:rsid w:val="00A9530E"/>
    <w:rsid w:val="00AA40B5"/>
    <w:rsid w:val="00AA540B"/>
    <w:rsid w:val="00AB0D7A"/>
    <w:rsid w:val="00AB567C"/>
    <w:rsid w:val="00AB57F6"/>
    <w:rsid w:val="00AB7C7D"/>
    <w:rsid w:val="00AC0FD5"/>
    <w:rsid w:val="00AC7A83"/>
    <w:rsid w:val="00AD0AEC"/>
    <w:rsid w:val="00AD20E6"/>
    <w:rsid w:val="00AD50F8"/>
    <w:rsid w:val="00AD7400"/>
    <w:rsid w:val="00AE2683"/>
    <w:rsid w:val="00AE3866"/>
    <w:rsid w:val="00AE4137"/>
    <w:rsid w:val="00AE4604"/>
    <w:rsid w:val="00AE6213"/>
    <w:rsid w:val="00AF3117"/>
    <w:rsid w:val="00AF3EFF"/>
    <w:rsid w:val="00B0335F"/>
    <w:rsid w:val="00B12922"/>
    <w:rsid w:val="00B17180"/>
    <w:rsid w:val="00B2629E"/>
    <w:rsid w:val="00B302CF"/>
    <w:rsid w:val="00B330A3"/>
    <w:rsid w:val="00B339FE"/>
    <w:rsid w:val="00B364BB"/>
    <w:rsid w:val="00B373D0"/>
    <w:rsid w:val="00B37EA2"/>
    <w:rsid w:val="00B51B2B"/>
    <w:rsid w:val="00B60065"/>
    <w:rsid w:val="00B60DCB"/>
    <w:rsid w:val="00B61E2A"/>
    <w:rsid w:val="00B638B1"/>
    <w:rsid w:val="00B638FB"/>
    <w:rsid w:val="00B82021"/>
    <w:rsid w:val="00B92E4A"/>
    <w:rsid w:val="00BA2E05"/>
    <w:rsid w:val="00BA354B"/>
    <w:rsid w:val="00BA39DF"/>
    <w:rsid w:val="00BB2299"/>
    <w:rsid w:val="00BB732B"/>
    <w:rsid w:val="00BC1759"/>
    <w:rsid w:val="00BC1F13"/>
    <w:rsid w:val="00BE3B98"/>
    <w:rsid w:val="00BE59D1"/>
    <w:rsid w:val="00BF0AC7"/>
    <w:rsid w:val="00C04DB8"/>
    <w:rsid w:val="00C064D8"/>
    <w:rsid w:val="00C0711C"/>
    <w:rsid w:val="00C10D0D"/>
    <w:rsid w:val="00C10D5C"/>
    <w:rsid w:val="00C2294E"/>
    <w:rsid w:val="00C24C10"/>
    <w:rsid w:val="00C253ED"/>
    <w:rsid w:val="00C27173"/>
    <w:rsid w:val="00C27C3D"/>
    <w:rsid w:val="00C31471"/>
    <w:rsid w:val="00C33736"/>
    <w:rsid w:val="00C35F24"/>
    <w:rsid w:val="00C377B0"/>
    <w:rsid w:val="00C40E82"/>
    <w:rsid w:val="00C52874"/>
    <w:rsid w:val="00C542C1"/>
    <w:rsid w:val="00C60EAC"/>
    <w:rsid w:val="00C70C75"/>
    <w:rsid w:val="00C74DDC"/>
    <w:rsid w:val="00C75BFD"/>
    <w:rsid w:val="00C772E1"/>
    <w:rsid w:val="00C803B2"/>
    <w:rsid w:val="00C83265"/>
    <w:rsid w:val="00C8556D"/>
    <w:rsid w:val="00C90526"/>
    <w:rsid w:val="00C90EF6"/>
    <w:rsid w:val="00CA13DE"/>
    <w:rsid w:val="00CA2407"/>
    <w:rsid w:val="00CA28FF"/>
    <w:rsid w:val="00CA3DB2"/>
    <w:rsid w:val="00CB6262"/>
    <w:rsid w:val="00CB71FE"/>
    <w:rsid w:val="00CC3C98"/>
    <w:rsid w:val="00CD01C7"/>
    <w:rsid w:val="00CD4049"/>
    <w:rsid w:val="00CD450B"/>
    <w:rsid w:val="00CD5E24"/>
    <w:rsid w:val="00CE4991"/>
    <w:rsid w:val="00CF38B8"/>
    <w:rsid w:val="00CF45C9"/>
    <w:rsid w:val="00CF468C"/>
    <w:rsid w:val="00CF56B2"/>
    <w:rsid w:val="00CF7EFC"/>
    <w:rsid w:val="00D05BA4"/>
    <w:rsid w:val="00D0745E"/>
    <w:rsid w:val="00D1182B"/>
    <w:rsid w:val="00D16B71"/>
    <w:rsid w:val="00D207E0"/>
    <w:rsid w:val="00D2180C"/>
    <w:rsid w:val="00D2187D"/>
    <w:rsid w:val="00D218CF"/>
    <w:rsid w:val="00D2190E"/>
    <w:rsid w:val="00D219AB"/>
    <w:rsid w:val="00D27F68"/>
    <w:rsid w:val="00D31317"/>
    <w:rsid w:val="00D31B24"/>
    <w:rsid w:val="00D36B4B"/>
    <w:rsid w:val="00D377F0"/>
    <w:rsid w:val="00D439CC"/>
    <w:rsid w:val="00D43D3A"/>
    <w:rsid w:val="00D514C7"/>
    <w:rsid w:val="00D52CF4"/>
    <w:rsid w:val="00D55DF8"/>
    <w:rsid w:val="00D60EFD"/>
    <w:rsid w:val="00D63F5B"/>
    <w:rsid w:val="00D75807"/>
    <w:rsid w:val="00D77C88"/>
    <w:rsid w:val="00D8557D"/>
    <w:rsid w:val="00D85BE5"/>
    <w:rsid w:val="00D971D2"/>
    <w:rsid w:val="00D97829"/>
    <w:rsid w:val="00DA1EEF"/>
    <w:rsid w:val="00DA3689"/>
    <w:rsid w:val="00DA4872"/>
    <w:rsid w:val="00DA48EB"/>
    <w:rsid w:val="00DA575C"/>
    <w:rsid w:val="00DB2DA6"/>
    <w:rsid w:val="00DB4C02"/>
    <w:rsid w:val="00DC0DB8"/>
    <w:rsid w:val="00DC1B55"/>
    <w:rsid w:val="00DD0917"/>
    <w:rsid w:val="00DD14BA"/>
    <w:rsid w:val="00DD3507"/>
    <w:rsid w:val="00DE5044"/>
    <w:rsid w:val="00DE6E7D"/>
    <w:rsid w:val="00E027C7"/>
    <w:rsid w:val="00E027FB"/>
    <w:rsid w:val="00E033D5"/>
    <w:rsid w:val="00E06687"/>
    <w:rsid w:val="00E102DE"/>
    <w:rsid w:val="00E12016"/>
    <w:rsid w:val="00E13AC9"/>
    <w:rsid w:val="00E15C6A"/>
    <w:rsid w:val="00E16FBA"/>
    <w:rsid w:val="00E175B3"/>
    <w:rsid w:val="00E17FCD"/>
    <w:rsid w:val="00E2106E"/>
    <w:rsid w:val="00E32ECB"/>
    <w:rsid w:val="00E425F8"/>
    <w:rsid w:val="00E427A6"/>
    <w:rsid w:val="00E47603"/>
    <w:rsid w:val="00E47BA1"/>
    <w:rsid w:val="00E6734C"/>
    <w:rsid w:val="00E71FF3"/>
    <w:rsid w:val="00E726D6"/>
    <w:rsid w:val="00E75111"/>
    <w:rsid w:val="00E87630"/>
    <w:rsid w:val="00E95D37"/>
    <w:rsid w:val="00E97A2B"/>
    <w:rsid w:val="00EA6890"/>
    <w:rsid w:val="00EB2203"/>
    <w:rsid w:val="00EB22C0"/>
    <w:rsid w:val="00EB2A4F"/>
    <w:rsid w:val="00EB683A"/>
    <w:rsid w:val="00EC4882"/>
    <w:rsid w:val="00ED1B21"/>
    <w:rsid w:val="00EE1DEF"/>
    <w:rsid w:val="00EE53B5"/>
    <w:rsid w:val="00EE7F99"/>
    <w:rsid w:val="00EF057F"/>
    <w:rsid w:val="00EF4623"/>
    <w:rsid w:val="00EF737A"/>
    <w:rsid w:val="00EF7610"/>
    <w:rsid w:val="00F00497"/>
    <w:rsid w:val="00F00614"/>
    <w:rsid w:val="00F01104"/>
    <w:rsid w:val="00F01B3E"/>
    <w:rsid w:val="00F06387"/>
    <w:rsid w:val="00F07B3C"/>
    <w:rsid w:val="00F106FF"/>
    <w:rsid w:val="00F12B77"/>
    <w:rsid w:val="00F14A19"/>
    <w:rsid w:val="00F209A1"/>
    <w:rsid w:val="00F20EF3"/>
    <w:rsid w:val="00F2285E"/>
    <w:rsid w:val="00F300F9"/>
    <w:rsid w:val="00F30CD7"/>
    <w:rsid w:val="00F30E3B"/>
    <w:rsid w:val="00F358DF"/>
    <w:rsid w:val="00F369A7"/>
    <w:rsid w:val="00F36B9A"/>
    <w:rsid w:val="00F516DE"/>
    <w:rsid w:val="00F6635A"/>
    <w:rsid w:val="00F72813"/>
    <w:rsid w:val="00F735BF"/>
    <w:rsid w:val="00F73F3E"/>
    <w:rsid w:val="00F7494B"/>
    <w:rsid w:val="00F7688E"/>
    <w:rsid w:val="00F847DB"/>
    <w:rsid w:val="00F869CB"/>
    <w:rsid w:val="00F872E6"/>
    <w:rsid w:val="00F87DEC"/>
    <w:rsid w:val="00F9522C"/>
    <w:rsid w:val="00FA1AB9"/>
    <w:rsid w:val="00FA5A54"/>
    <w:rsid w:val="00FB0C4A"/>
    <w:rsid w:val="00FB0F87"/>
    <w:rsid w:val="00FC31F1"/>
    <w:rsid w:val="00FC49C4"/>
    <w:rsid w:val="00FC5EDF"/>
    <w:rsid w:val="00FD096E"/>
    <w:rsid w:val="00FD4DE5"/>
    <w:rsid w:val="00FD78D9"/>
    <w:rsid w:val="00FE0BAB"/>
    <w:rsid w:val="00FE15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07F124"/>
  <w14:defaultImageDpi w14:val="330"/>
  <w15:chartTrackingRefBased/>
  <w15:docId w15:val="{6E3AA0B3-A5C8-AA46-A049-F0E4E4D04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8C719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autoRedefine/>
    <w:uiPriority w:val="9"/>
    <w:unhideWhenUsed/>
    <w:qFormat/>
    <w:rsid w:val="00CF38B8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sz w:val="28"/>
      <w:szCs w:val="26"/>
      <w:lang w:val="cs-CZ"/>
    </w:rPr>
  </w:style>
  <w:style w:type="paragraph" w:styleId="Nadpis3">
    <w:name w:val="heading 3"/>
    <w:basedOn w:val="Normln"/>
    <w:next w:val="Normln"/>
    <w:link w:val="Nadpis3Char"/>
    <w:autoRedefine/>
    <w:uiPriority w:val="9"/>
    <w:unhideWhenUsed/>
    <w:qFormat/>
    <w:rsid w:val="00AD20E6"/>
    <w:pPr>
      <w:keepNext/>
      <w:keepLines/>
      <w:spacing w:before="40"/>
      <w:jc w:val="center"/>
      <w:outlineLvl w:val="2"/>
    </w:pPr>
    <w:rPr>
      <w:rFonts w:eastAsiaTheme="majorEastAsia" w:cstheme="majorBidi"/>
      <w:b/>
      <w:sz w:val="28"/>
    </w:rPr>
  </w:style>
  <w:style w:type="paragraph" w:styleId="Nadpis4">
    <w:name w:val="heading 4"/>
    <w:basedOn w:val="Normln"/>
    <w:next w:val="Normln"/>
    <w:link w:val="Nadpis4Char"/>
    <w:autoRedefine/>
    <w:uiPriority w:val="9"/>
    <w:unhideWhenUsed/>
    <w:qFormat/>
    <w:rsid w:val="0045192A"/>
    <w:pPr>
      <w:keepNext/>
      <w:keepLines/>
      <w:spacing w:before="360" w:after="240"/>
      <w:ind w:left="864" w:hanging="864"/>
      <w:outlineLvl w:val="3"/>
    </w:pPr>
    <w:rPr>
      <w:rFonts w:eastAsiaTheme="majorEastAsia" w:cstheme="majorBidi"/>
      <w:b/>
      <w:iCs/>
      <w:color w:val="808080" w:themeColor="background1" w:themeShade="80"/>
      <w:sz w:val="22"/>
      <w:szCs w:val="22"/>
      <w:lang w:val="cs-CZ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D0D31"/>
    <w:pPr>
      <w:keepNext/>
      <w:keepLines/>
      <w:spacing w:before="40"/>
      <w:ind w:left="1008" w:hanging="1008"/>
      <w:outlineLvl w:val="4"/>
    </w:pPr>
    <w:rPr>
      <w:rFonts w:asciiTheme="majorHAnsi" w:eastAsiaTheme="majorEastAsia" w:hAnsiTheme="majorHAnsi" w:cstheme="majorBidi"/>
      <w:color w:val="2F5496" w:themeColor="accent1" w:themeShade="BF"/>
      <w:sz w:val="22"/>
      <w:szCs w:val="22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D0D31"/>
    <w:pPr>
      <w:keepNext/>
      <w:keepLines/>
      <w:spacing w:before="40"/>
      <w:ind w:left="1152" w:hanging="1152"/>
      <w:outlineLvl w:val="5"/>
    </w:pPr>
    <w:rPr>
      <w:rFonts w:asciiTheme="majorHAnsi" w:eastAsiaTheme="majorEastAsia" w:hAnsiTheme="majorHAnsi" w:cstheme="majorBidi"/>
      <w:color w:val="1F3763" w:themeColor="accent1" w:themeShade="7F"/>
      <w:sz w:val="22"/>
      <w:szCs w:val="22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D0D31"/>
    <w:pPr>
      <w:keepNext/>
      <w:keepLines/>
      <w:spacing w:before="4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D0D31"/>
    <w:pPr>
      <w:keepNext/>
      <w:keepLines/>
      <w:spacing w:before="4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D0D31"/>
    <w:pPr>
      <w:keepNext/>
      <w:keepLines/>
      <w:spacing w:before="4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4A3E6A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49306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9306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9306E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9306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9306E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9306E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9306E"/>
    <w:rPr>
      <w:rFonts w:ascii="Segoe UI" w:hAnsi="Segoe UI" w:cs="Segoe UI"/>
      <w:sz w:val="18"/>
      <w:szCs w:val="18"/>
    </w:rPr>
  </w:style>
  <w:style w:type="paragraph" w:styleId="Zpat">
    <w:name w:val="footer"/>
    <w:basedOn w:val="Normln"/>
    <w:link w:val="ZpatChar"/>
    <w:uiPriority w:val="99"/>
    <w:unhideWhenUsed/>
    <w:rsid w:val="003B1EAE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3B1EAE"/>
  </w:style>
  <w:style w:type="character" w:styleId="slostrnky">
    <w:name w:val="page number"/>
    <w:basedOn w:val="Standardnpsmoodstavce"/>
    <w:uiPriority w:val="99"/>
    <w:semiHidden/>
    <w:unhideWhenUsed/>
    <w:rsid w:val="003B1EAE"/>
  </w:style>
  <w:style w:type="paragraph" w:styleId="Revize">
    <w:name w:val="Revision"/>
    <w:hidden/>
    <w:uiPriority w:val="99"/>
    <w:semiHidden/>
    <w:rsid w:val="00B364BB"/>
  </w:style>
  <w:style w:type="table" w:styleId="Mkatabulky">
    <w:name w:val="Table Grid"/>
    <w:basedOn w:val="Normlntabulka"/>
    <w:uiPriority w:val="59"/>
    <w:rsid w:val="006B1ABD"/>
    <w:rPr>
      <w:sz w:val="22"/>
      <w:szCs w:val="22"/>
      <w:lang w:val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3MUZkonParagrafNzev">
    <w:name w:val="W3MU: Zákon Paragraf Název"/>
    <w:basedOn w:val="Normln"/>
    <w:next w:val="Normln"/>
    <w:rsid w:val="006B7F23"/>
    <w:pPr>
      <w:keepNext/>
      <w:spacing w:before="60" w:after="60"/>
      <w:jc w:val="center"/>
      <w:outlineLvl w:val="0"/>
    </w:pPr>
    <w:rPr>
      <w:rFonts w:ascii="Arial" w:eastAsia="Calibri" w:hAnsi="Arial" w:cs="Times New Roman"/>
      <w:b/>
      <w:color w:val="808080"/>
      <w:szCs w:val="20"/>
      <w:lang w:val="cs-CZ" w:eastAsia="cs-CZ"/>
    </w:rPr>
  </w:style>
  <w:style w:type="paragraph" w:customStyle="1" w:styleId="W3MUZkonOdstavecslovan">
    <w:name w:val="W3MU: Zákon Odstavec Číslovaný"/>
    <w:basedOn w:val="Normln"/>
    <w:uiPriority w:val="99"/>
    <w:rsid w:val="006B7F23"/>
    <w:pPr>
      <w:spacing w:after="120"/>
      <w:outlineLvl w:val="1"/>
    </w:pPr>
    <w:rPr>
      <w:rFonts w:ascii="Verdana" w:eastAsia="Calibri" w:hAnsi="Verdana" w:cs="Times New Roman"/>
      <w:sz w:val="20"/>
      <w:lang w:val="cs-CZ" w:eastAsia="cs-CZ"/>
    </w:rPr>
  </w:style>
  <w:style w:type="character" w:styleId="Siln">
    <w:name w:val="Strong"/>
    <w:basedOn w:val="Standardnpsmoodstavce"/>
    <w:uiPriority w:val="22"/>
    <w:qFormat/>
    <w:rsid w:val="006B7F23"/>
    <w:rPr>
      <w:b/>
      <w:bCs/>
    </w:rPr>
  </w:style>
  <w:style w:type="paragraph" w:styleId="Textpoznpodarou">
    <w:name w:val="footnote text"/>
    <w:basedOn w:val="Normln"/>
    <w:link w:val="TextpoznpodarouChar"/>
    <w:uiPriority w:val="99"/>
    <w:unhideWhenUsed/>
    <w:qFormat/>
    <w:rsid w:val="00E12016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E12016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unhideWhenUsed/>
    <w:rsid w:val="00E12016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F106F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106FF"/>
  </w:style>
  <w:style w:type="paragraph" w:styleId="Normlnweb">
    <w:name w:val="Normal (Web)"/>
    <w:basedOn w:val="Normln"/>
    <w:uiPriority w:val="99"/>
    <w:rsid w:val="006152B4"/>
    <w:pPr>
      <w:spacing w:before="100" w:beforeAutospacing="1" w:after="100" w:afterAutospacing="1"/>
    </w:pPr>
    <w:rPr>
      <w:rFonts w:ascii="Times New Roman" w:eastAsiaTheme="minorEastAsia" w:hAnsi="Times New Roman" w:cs="Times New Roman"/>
      <w:lang w:val="cs-CZ" w:eastAsia="cs-CZ"/>
    </w:rPr>
  </w:style>
  <w:style w:type="paragraph" w:customStyle="1" w:styleId="Default">
    <w:name w:val="Default"/>
    <w:rsid w:val="003633B2"/>
    <w:pPr>
      <w:autoSpaceDE w:val="0"/>
      <w:autoSpaceDN w:val="0"/>
      <w:adjustRightInd w:val="0"/>
    </w:pPr>
    <w:rPr>
      <w:rFonts w:ascii="Open Sans" w:hAnsi="Open Sans" w:cs="Open Sans"/>
      <w:color w:val="000000"/>
      <w:lang w:val="cs-CZ"/>
    </w:rPr>
  </w:style>
  <w:style w:type="character" w:customStyle="1" w:styleId="Nadpis2Char">
    <w:name w:val="Nadpis 2 Char"/>
    <w:basedOn w:val="Standardnpsmoodstavce"/>
    <w:link w:val="Nadpis2"/>
    <w:uiPriority w:val="9"/>
    <w:rsid w:val="00CF38B8"/>
    <w:rPr>
      <w:rFonts w:asciiTheme="majorHAnsi" w:eastAsiaTheme="majorEastAsia" w:hAnsiTheme="majorHAnsi" w:cstheme="majorBidi"/>
      <w:b/>
      <w:bCs/>
      <w:sz w:val="28"/>
      <w:szCs w:val="26"/>
      <w:lang w:val="cs-CZ"/>
    </w:rPr>
  </w:style>
  <w:style w:type="paragraph" w:styleId="Nzev">
    <w:name w:val="Title"/>
    <w:basedOn w:val="W3MUZkonOdstavecslovan"/>
    <w:next w:val="Normln"/>
    <w:link w:val="NzevChar"/>
    <w:uiPriority w:val="10"/>
    <w:qFormat/>
    <w:rsid w:val="00FA5A54"/>
    <w:pPr>
      <w:jc w:val="both"/>
    </w:pPr>
    <w:rPr>
      <w:rFonts w:asciiTheme="minorHAnsi" w:hAnsiTheme="minorHAnsi" w:cstheme="minorHAnsi"/>
      <w:sz w:val="22"/>
      <w:szCs w:val="22"/>
    </w:rPr>
  </w:style>
  <w:style w:type="character" w:customStyle="1" w:styleId="NzevChar">
    <w:name w:val="Název Char"/>
    <w:basedOn w:val="Standardnpsmoodstavce"/>
    <w:link w:val="Nzev"/>
    <w:uiPriority w:val="10"/>
    <w:rsid w:val="00FA5A54"/>
    <w:rPr>
      <w:rFonts w:eastAsia="Calibri" w:cstheme="minorHAnsi"/>
      <w:sz w:val="22"/>
      <w:szCs w:val="22"/>
      <w:lang w:val="cs-CZ" w:eastAsia="cs-CZ"/>
    </w:rPr>
  </w:style>
  <w:style w:type="paragraph" w:customStyle="1" w:styleId="Styl123">
    <w:name w:val="Styl123"/>
    <w:basedOn w:val="Nzev"/>
    <w:link w:val="Styl123Char"/>
    <w:qFormat/>
    <w:rsid w:val="00FA5A54"/>
  </w:style>
  <w:style w:type="character" w:customStyle="1" w:styleId="Styl123Char">
    <w:name w:val="Styl123 Char"/>
    <w:basedOn w:val="NzevChar"/>
    <w:link w:val="Styl123"/>
    <w:rsid w:val="00FA5A54"/>
    <w:rPr>
      <w:rFonts w:eastAsia="Calibri" w:cstheme="minorHAnsi"/>
      <w:sz w:val="22"/>
      <w:szCs w:val="22"/>
      <w:lang w:val="cs-CZ"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8C719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rsid w:val="00AD20E6"/>
    <w:rPr>
      <w:rFonts w:eastAsiaTheme="majorEastAsia" w:cstheme="majorBidi"/>
      <w:b/>
      <w:sz w:val="28"/>
    </w:rPr>
  </w:style>
  <w:style w:type="character" w:customStyle="1" w:styleId="Nadpis4Char">
    <w:name w:val="Nadpis 4 Char"/>
    <w:basedOn w:val="Standardnpsmoodstavce"/>
    <w:link w:val="Nadpis4"/>
    <w:uiPriority w:val="9"/>
    <w:rsid w:val="0045192A"/>
    <w:rPr>
      <w:rFonts w:eastAsiaTheme="majorEastAsia" w:cstheme="majorBidi"/>
      <w:b/>
      <w:iCs/>
      <w:color w:val="808080" w:themeColor="background1" w:themeShade="80"/>
      <w:sz w:val="22"/>
      <w:szCs w:val="22"/>
      <w:lang w:val="cs-CZ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D0D31"/>
    <w:rPr>
      <w:rFonts w:asciiTheme="majorHAnsi" w:eastAsiaTheme="majorEastAsia" w:hAnsiTheme="majorHAnsi" w:cstheme="majorBidi"/>
      <w:color w:val="2F5496" w:themeColor="accent1" w:themeShade="BF"/>
      <w:sz w:val="22"/>
      <w:szCs w:val="22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D0D31"/>
    <w:rPr>
      <w:rFonts w:asciiTheme="majorHAnsi" w:eastAsiaTheme="majorEastAsia" w:hAnsiTheme="majorHAnsi" w:cstheme="majorBidi"/>
      <w:color w:val="1F3763" w:themeColor="accent1" w:themeShade="7F"/>
      <w:sz w:val="22"/>
      <w:szCs w:val="22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D0D31"/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D0D3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D0D3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adpisobsahu">
    <w:name w:val="TOC Heading"/>
    <w:basedOn w:val="Nadpis1"/>
    <w:next w:val="Normln"/>
    <w:uiPriority w:val="39"/>
    <w:unhideWhenUsed/>
    <w:qFormat/>
    <w:rsid w:val="00CF38B8"/>
    <w:pPr>
      <w:spacing w:line="259" w:lineRule="auto"/>
      <w:outlineLvl w:val="9"/>
    </w:pPr>
    <w:rPr>
      <w:lang w:val="cs-CZ"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723C04"/>
    <w:pPr>
      <w:spacing w:after="100"/>
    </w:pPr>
    <w:rPr>
      <w:sz w:val="20"/>
    </w:rPr>
  </w:style>
  <w:style w:type="paragraph" w:styleId="Obsah2">
    <w:name w:val="toc 2"/>
    <w:basedOn w:val="Normln"/>
    <w:next w:val="Normln"/>
    <w:autoRedefine/>
    <w:uiPriority w:val="39"/>
    <w:unhideWhenUsed/>
    <w:rsid w:val="00723C04"/>
    <w:pPr>
      <w:spacing w:after="100"/>
      <w:ind w:left="240"/>
    </w:pPr>
    <w:rPr>
      <w:sz w:val="20"/>
    </w:rPr>
  </w:style>
  <w:style w:type="paragraph" w:styleId="Obsah3">
    <w:name w:val="toc 3"/>
    <w:basedOn w:val="Normln"/>
    <w:next w:val="Normln"/>
    <w:autoRedefine/>
    <w:uiPriority w:val="39"/>
    <w:unhideWhenUsed/>
    <w:rsid w:val="00723C04"/>
    <w:pPr>
      <w:spacing w:after="100"/>
      <w:ind w:left="480"/>
    </w:pPr>
    <w:rPr>
      <w:sz w:val="20"/>
    </w:rPr>
  </w:style>
  <w:style w:type="character" w:styleId="Hypertextovodkaz">
    <w:name w:val="Hyperlink"/>
    <w:basedOn w:val="Standardnpsmoodstavce"/>
    <w:uiPriority w:val="99"/>
    <w:unhideWhenUsed/>
    <w:rsid w:val="00CF38B8"/>
    <w:rPr>
      <w:color w:val="0563C1" w:themeColor="hyperlink"/>
      <w:u w:val="single"/>
    </w:rPr>
  </w:style>
  <w:style w:type="paragraph" w:styleId="Obsah4">
    <w:name w:val="toc 4"/>
    <w:basedOn w:val="Normln"/>
    <w:next w:val="Normln"/>
    <w:autoRedefine/>
    <w:uiPriority w:val="39"/>
    <w:unhideWhenUsed/>
    <w:rsid w:val="00723C04"/>
    <w:pPr>
      <w:spacing w:after="100"/>
      <w:ind w:left="720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048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198569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413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10152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12036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79125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55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43478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079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521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2879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582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76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59052312DE7A4C5D9E007F7A43B678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C5BB9D-B9DA-4D96-81FD-6E2782857378}"/>
      </w:docPartPr>
      <w:docPartBody>
        <w:p w:rsidR="002F4B69" w:rsidRDefault="00DA20E2" w:rsidP="00DA20E2">
          <w:pPr>
            <w:pStyle w:val="59052312DE7A4C5D9E007F7A43B678C2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88FA89889B10479FB395AE5B89F6B0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AAAC4E-5A89-468F-A856-09171C015BD5}"/>
      </w:docPartPr>
      <w:docPartBody>
        <w:p w:rsidR="002F4B69" w:rsidRDefault="00DA20E2" w:rsidP="00DA20E2">
          <w:pPr>
            <w:pStyle w:val="88FA89889B10479FB395AE5B89F6B002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6BB52EC565614E91B0725959374065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2A3793-271F-4EB2-9EC1-82340FB7319E}"/>
      </w:docPartPr>
      <w:docPartBody>
        <w:p w:rsidR="002F4B69" w:rsidRDefault="00DA20E2" w:rsidP="00DA20E2">
          <w:pPr>
            <w:pStyle w:val="6BB52EC565614E91B072595937406589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F58311FC2A7C48C8B274BD90EB8BCA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384575-7BC5-40DB-A66D-78047642AF6B}"/>
      </w:docPartPr>
      <w:docPartBody>
        <w:p w:rsidR="002F4B69" w:rsidRDefault="00DA20E2" w:rsidP="00DA20E2">
          <w:pPr>
            <w:pStyle w:val="F58311FC2A7C48C8B274BD90EB8BCA2E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6242F285F0934D40A260F0BBCC3D5F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FBC9DD-EEEF-4941-9618-6CFEDA138A6D}"/>
      </w:docPartPr>
      <w:docPartBody>
        <w:p w:rsidR="002F4B69" w:rsidRDefault="00DA20E2" w:rsidP="00DA20E2">
          <w:pPr>
            <w:pStyle w:val="6242F285F0934D40A260F0BBCC3D5F88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D52615B32E004D328F8193109161F7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CFF8F3-36BF-4E6A-9BC7-8C4B0F5726F5}"/>
      </w:docPartPr>
      <w:docPartBody>
        <w:p w:rsidR="002F4B69" w:rsidRDefault="00DA20E2" w:rsidP="00DA20E2">
          <w:pPr>
            <w:pStyle w:val="D52615B32E004D328F8193109161F718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9D9781BCB2C547698014BA9FC34ECA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9744C6-808F-4B64-9F97-ADFB66F37CEF}"/>
      </w:docPartPr>
      <w:docPartBody>
        <w:p w:rsidR="002F4B69" w:rsidRDefault="00DA20E2" w:rsidP="00DA20E2">
          <w:pPr>
            <w:pStyle w:val="9D9781BCB2C547698014BA9FC34ECAC8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552954D097FE4EB1B39457EED9C575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525A8E-239F-4243-A632-3CD262B3F192}"/>
      </w:docPartPr>
      <w:docPartBody>
        <w:p w:rsidR="002F4B69" w:rsidRDefault="00DA20E2" w:rsidP="00DA20E2">
          <w:pPr>
            <w:pStyle w:val="552954D097FE4EB1B39457EED9C57524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7E98A73AE9924F20A6F0354EFE0F34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FCA263-965B-4811-AC07-76D6319E039C}"/>
      </w:docPartPr>
      <w:docPartBody>
        <w:p w:rsidR="002F4B69" w:rsidRDefault="00DA20E2" w:rsidP="00DA20E2">
          <w:pPr>
            <w:pStyle w:val="7E98A73AE9924F20A6F0354EFE0F34F3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88DDF78E8C644068AC2ED6E2EE8AF2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26F1B5-A021-4ED0-97ED-26B92DF42FFC}"/>
      </w:docPartPr>
      <w:docPartBody>
        <w:p w:rsidR="002F4B69" w:rsidRDefault="00DA20E2" w:rsidP="00DA20E2">
          <w:pPr>
            <w:pStyle w:val="88DDF78E8C644068AC2ED6E2EE8AF2A6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43734211AB4D41899E86FA1834550F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E32ED0-0CF8-41F0-8AC1-E21D58B3401F}"/>
      </w:docPartPr>
      <w:docPartBody>
        <w:p w:rsidR="002F4B69" w:rsidRDefault="00DA20E2" w:rsidP="00DA20E2">
          <w:pPr>
            <w:pStyle w:val="43734211AB4D41899E86FA1834550FAA"/>
          </w:pPr>
          <w:r w:rsidRPr="0002078E">
            <w:rPr>
              <w:rStyle w:val="Zstupn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en Sans">
    <w:altName w:val="Times New Roman"/>
    <w:panose1 w:val="00000000000000000000"/>
    <w:charset w:val="00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A20E2"/>
    <w:rsid w:val="00167778"/>
    <w:rsid w:val="002F4B69"/>
    <w:rsid w:val="003D7A45"/>
    <w:rsid w:val="004A29BC"/>
    <w:rsid w:val="00517504"/>
    <w:rsid w:val="005A5AF0"/>
    <w:rsid w:val="00606C76"/>
    <w:rsid w:val="007B53A0"/>
    <w:rsid w:val="008F120A"/>
    <w:rsid w:val="00955376"/>
    <w:rsid w:val="00A315F0"/>
    <w:rsid w:val="00B25B73"/>
    <w:rsid w:val="00B4680B"/>
    <w:rsid w:val="00BB2692"/>
    <w:rsid w:val="00BC4336"/>
    <w:rsid w:val="00D40F49"/>
    <w:rsid w:val="00D62774"/>
    <w:rsid w:val="00DA20E2"/>
    <w:rsid w:val="00DA4FA3"/>
    <w:rsid w:val="00EF5E87"/>
    <w:rsid w:val="00F80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955376"/>
    <w:rPr>
      <w:color w:val="808080"/>
    </w:rPr>
  </w:style>
  <w:style w:type="paragraph" w:customStyle="1" w:styleId="F9C7F3669F56481DB0FB0E05613E4FA7">
    <w:name w:val="F9C7F3669F56481DB0FB0E05613E4FA7"/>
    <w:rsid w:val="00DA20E2"/>
  </w:style>
  <w:style w:type="paragraph" w:customStyle="1" w:styleId="1A13A22C79594B5993778E0ADC3793A0">
    <w:name w:val="1A13A22C79594B5993778E0ADC3793A0"/>
    <w:rsid w:val="00DA20E2"/>
  </w:style>
  <w:style w:type="paragraph" w:customStyle="1" w:styleId="59052312DE7A4C5D9E007F7A43B678C2">
    <w:name w:val="59052312DE7A4C5D9E007F7A43B678C2"/>
    <w:rsid w:val="00DA20E2"/>
  </w:style>
  <w:style w:type="paragraph" w:customStyle="1" w:styleId="1230156F8F0C4E67AB87FF76C37C8A43">
    <w:name w:val="1230156F8F0C4E67AB87FF76C37C8A43"/>
    <w:rsid w:val="00DA20E2"/>
  </w:style>
  <w:style w:type="paragraph" w:customStyle="1" w:styleId="3A2B13E5C12F4BE9B205BAF60A1070BE">
    <w:name w:val="3A2B13E5C12F4BE9B205BAF60A1070BE"/>
    <w:rsid w:val="00DA20E2"/>
  </w:style>
  <w:style w:type="paragraph" w:customStyle="1" w:styleId="88FA89889B10479FB395AE5B89F6B002">
    <w:name w:val="88FA89889B10479FB395AE5B89F6B002"/>
    <w:rsid w:val="00DA20E2"/>
  </w:style>
  <w:style w:type="paragraph" w:customStyle="1" w:styleId="4FF583CABB24444B9C35CB69FD17534A">
    <w:name w:val="4FF583CABB24444B9C35CB69FD17534A"/>
    <w:rsid w:val="00DA20E2"/>
  </w:style>
  <w:style w:type="paragraph" w:customStyle="1" w:styleId="6BB52EC565614E91B072595937406589">
    <w:name w:val="6BB52EC565614E91B072595937406589"/>
    <w:rsid w:val="00DA20E2"/>
  </w:style>
  <w:style w:type="paragraph" w:customStyle="1" w:styleId="F58311FC2A7C48C8B274BD90EB8BCA2E">
    <w:name w:val="F58311FC2A7C48C8B274BD90EB8BCA2E"/>
    <w:rsid w:val="00DA20E2"/>
  </w:style>
  <w:style w:type="paragraph" w:customStyle="1" w:styleId="6242F285F0934D40A260F0BBCC3D5F88">
    <w:name w:val="6242F285F0934D40A260F0BBCC3D5F88"/>
    <w:rsid w:val="00DA20E2"/>
  </w:style>
  <w:style w:type="paragraph" w:customStyle="1" w:styleId="D52615B32E004D328F8193109161F718">
    <w:name w:val="D52615B32E004D328F8193109161F718"/>
    <w:rsid w:val="00DA20E2"/>
  </w:style>
  <w:style w:type="paragraph" w:customStyle="1" w:styleId="D47B6ED90B6747A9995CC37A8C5DFF23">
    <w:name w:val="D47B6ED90B6747A9995CC37A8C5DFF23"/>
    <w:rsid w:val="00DA20E2"/>
  </w:style>
  <w:style w:type="paragraph" w:customStyle="1" w:styleId="3208A80582A9454CB58E1F3651A4E378">
    <w:name w:val="3208A80582A9454CB58E1F3651A4E378"/>
    <w:rsid w:val="00DA20E2"/>
  </w:style>
  <w:style w:type="paragraph" w:customStyle="1" w:styleId="9D9781BCB2C547698014BA9FC34ECAC8">
    <w:name w:val="9D9781BCB2C547698014BA9FC34ECAC8"/>
    <w:rsid w:val="00DA20E2"/>
  </w:style>
  <w:style w:type="paragraph" w:customStyle="1" w:styleId="552954D097FE4EB1B39457EED9C57524">
    <w:name w:val="552954D097FE4EB1B39457EED9C57524"/>
    <w:rsid w:val="00DA20E2"/>
  </w:style>
  <w:style w:type="paragraph" w:customStyle="1" w:styleId="7E98A73AE9924F20A6F0354EFE0F34F3">
    <w:name w:val="7E98A73AE9924F20A6F0354EFE0F34F3"/>
    <w:rsid w:val="00DA20E2"/>
  </w:style>
  <w:style w:type="paragraph" w:customStyle="1" w:styleId="88DDF78E8C644068AC2ED6E2EE8AF2A6">
    <w:name w:val="88DDF78E8C644068AC2ED6E2EE8AF2A6"/>
    <w:rsid w:val="00DA20E2"/>
  </w:style>
  <w:style w:type="paragraph" w:customStyle="1" w:styleId="43734211AB4D41899E86FA1834550FAA">
    <w:name w:val="43734211AB4D41899E86FA1834550FAA"/>
    <w:rsid w:val="00DA20E2"/>
  </w:style>
  <w:style w:type="paragraph" w:customStyle="1" w:styleId="9545025805AC4ED09AD712396E83A9AD">
    <w:name w:val="9545025805AC4ED09AD712396E83A9AD"/>
    <w:rsid w:val="00DA20E2"/>
  </w:style>
  <w:style w:type="paragraph" w:customStyle="1" w:styleId="62A1C5696A9D4EFEA3C155B37097A3EC">
    <w:name w:val="62A1C5696A9D4EFEA3C155B37097A3EC"/>
    <w:rsid w:val="00DA20E2"/>
  </w:style>
  <w:style w:type="paragraph" w:customStyle="1" w:styleId="BBB26D091B3A40459593F134F923B593">
    <w:name w:val="BBB26D091B3A40459593F134F923B593"/>
    <w:rsid w:val="00DA20E2"/>
  </w:style>
  <w:style w:type="paragraph" w:customStyle="1" w:styleId="DE670BF019C54E4E91DB6F333C94474A">
    <w:name w:val="DE670BF019C54E4E91DB6F333C94474A"/>
    <w:rsid w:val="00DA20E2"/>
  </w:style>
  <w:style w:type="paragraph" w:customStyle="1" w:styleId="DDCA7092AB544BBFAD799A365B514DFA">
    <w:name w:val="DDCA7092AB544BBFAD799A365B514DFA"/>
    <w:rsid w:val="00DA20E2"/>
  </w:style>
  <w:style w:type="paragraph" w:customStyle="1" w:styleId="280E3E784C744E018FC504CE3C26B0B9">
    <w:name w:val="280E3E784C744E018FC504CE3C26B0B9"/>
    <w:rsid w:val="00DA20E2"/>
  </w:style>
  <w:style w:type="paragraph" w:customStyle="1" w:styleId="28CD268EC47145BEB2B291ABC833A8E1">
    <w:name w:val="28CD268EC47145BEB2B291ABC833A8E1"/>
    <w:rsid w:val="00DA20E2"/>
  </w:style>
  <w:style w:type="paragraph" w:customStyle="1" w:styleId="79B569603EAE435788857CA1F91BCA67">
    <w:name w:val="79B569603EAE435788857CA1F91BCA67"/>
    <w:rsid w:val="00DA20E2"/>
  </w:style>
  <w:style w:type="paragraph" w:customStyle="1" w:styleId="9CC87DF0748A43B68DC6C7C1CAADD844">
    <w:name w:val="9CC87DF0748A43B68DC6C7C1CAADD844"/>
    <w:rsid w:val="00DA20E2"/>
  </w:style>
  <w:style w:type="paragraph" w:customStyle="1" w:styleId="7E1813256FED4436BCE758A73A26D4D5">
    <w:name w:val="7E1813256FED4436BCE758A73A26D4D5"/>
    <w:rsid w:val="00DA20E2"/>
  </w:style>
  <w:style w:type="paragraph" w:customStyle="1" w:styleId="824CAF3BAEDA447A80305D56E2B91267">
    <w:name w:val="824CAF3BAEDA447A80305D56E2B91267"/>
    <w:rsid w:val="00DA20E2"/>
  </w:style>
  <w:style w:type="paragraph" w:customStyle="1" w:styleId="1931A0B140544D5B9F3EC4FBDCE6FF58">
    <w:name w:val="1931A0B140544D5B9F3EC4FBDCE6FF58"/>
    <w:rsid w:val="00DA20E2"/>
  </w:style>
  <w:style w:type="paragraph" w:customStyle="1" w:styleId="331B35866709478BB89073F7DED21543">
    <w:name w:val="331B35866709478BB89073F7DED21543"/>
    <w:rsid w:val="00DA20E2"/>
  </w:style>
  <w:style w:type="paragraph" w:customStyle="1" w:styleId="E3ADA5ACEDC84E6EA7CC40BDB56A14CB">
    <w:name w:val="E3ADA5ACEDC84E6EA7CC40BDB56A14CB"/>
    <w:rsid w:val="00DA20E2"/>
  </w:style>
  <w:style w:type="paragraph" w:customStyle="1" w:styleId="117E86FC7D8147D499F1C2D44FCD3E8B">
    <w:name w:val="117E86FC7D8147D499F1C2D44FCD3E8B"/>
    <w:rsid w:val="00DA20E2"/>
  </w:style>
  <w:style w:type="paragraph" w:customStyle="1" w:styleId="330FF32FE6A5451DB55BF32326FE139B">
    <w:name w:val="330FF32FE6A5451DB55BF32326FE139B"/>
    <w:rsid w:val="00DA20E2"/>
  </w:style>
  <w:style w:type="paragraph" w:customStyle="1" w:styleId="134696CE07754BB882A15ADF9B5F2E86">
    <w:name w:val="134696CE07754BB882A15ADF9B5F2E86"/>
    <w:rsid w:val="00DA20E2"/>
  </w:style>
  <w:style w:type="paragraph" w:customStyle="1" w:styleId="D70251A2DDCD40B3A5632060A90262DD">
    <w:name w:val="D70251A2DDCD40B3A5632060A90262DD"/>
    <w:rsid w:val="00DA20E2"/>
  </w:style>
  <w:style w:type="paragraph" w:customStyle="1" w:styleId="1A4A74C95CF142D2A841B11C6A35FEB3">
    <w:name w:val="1A4A74C95CF142D2A841B11C6A35FEB3"/>
    <w:rsid w:val="00DA20E2"/>
  </w:style>
  <w:style w:type="paragraph" w:customStyle="1" w:styleId="2515BC2D6F7A407C98B3879CBF9FC719">
    <w:name w:val="2515BC2D6F7A407C98B3879CBF9FC719"/>
    <w:rsid w:val="00DA20E2"/>
  </w:style>
  <w:style w:type="paragraph" w:customStyle="1" w:styleId="4006875941CC46EC967A6CBBD477AFC1">
    <w:name w:val="4006875941CC46EC967A6CBBD477AFC1"/>
    <w:rsid w:val="00DA20E2"/>
  </w:style>
  <w:style w:type="paragraph" w:customStyle="1" w:styleId="082D87B87EE547A68B579D7514DB267C">
    <w:name w:val="082D87B87EE547A68B579D7514DB267C"/>
    <w:rsid w:val="00DA20E2"/>
  </w:style>
  <w:style w:type="paragraph" w:customStyle="1" w:styleId="0D23CF7C5A294445B80D8A278ECDDD26">
    <w:name w:val="0D23CF7C5A294445B80D8A278ECDDD26"/>
    <w:rsid w:val="00DA20E2"/>
  </w:style>
  <w:style w:type="paragraph" w:customStyle="1" w:styleId="2A324A5C38FD495BAC88F3E50331E8A8">
    <w:name w:val="2A324A5C38FD495BAC88F3E50331E8A8"/>
    <w:rsid w:val="00DA20E2"/>
  </w:style>
  <w:style w:type="paragraph" w:customStyle="1" w:styleId="0ECDCC75769A4042AECC4E84D5A64529">
    <w:name w:val="0ECDCC75769A4042AECC4E84D5A64529"/>
    <w:rsid w:val="00DA20E2"/>
  </w:style>
  <w:style w:type="paragraph" w:customStyle="1" w:styleId="F3762D7E580D47B992022E303C66F1AC">
    <w:name w:val="F3762D7E580D47B992022E303C66F1AC"/>
    <w:rsid w:val="00DA20E2"/>
  </w:style>
  <w:style w:type="paragraph" w:customStyle="1" w:styleId="AEBFB7B25E4147DFB8EC7212505DB955">
    <w:name w:val="AEBFB7B25E4147DFB8EC7212505DB955"/>
    <w:rsid w:val="00DA20E2"/>
  </w:style>
  <w:style w:type="paragraph" w:customStyle="1" w:styleId="91B9515791AC4990BBB5696AEB14FBFB">
    <w:name w:val="91B9515791AC4990BBB5696AEB14FBFB"/>
    <w:rsid w:val="00DA20E2"/>
  </w:style>
  <w:style w:type="paragraph" w:customStyle="1" w:styleId="907C532A0B424067B098586A0B5738ED">
    <w:name w:val="907C532A0B424067B098586A0B5738ED"/>
    <w:rsid w:val="00955376"/>
    <w:rPr>
      <w:lang w:val="cs-CZ" w:eastAsia="cs-CZ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a10f9ac0-5937-4b4f-b459-96aedd9ed2c5" origin="userSelected">
  <element uid="9920fcc9-9f43-4d43-9e3e-b98a219cfd55" value=""/>
</sisl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0B8D05F-1470-4739-B8AE-F1BA5B0D591A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656301AC-3B12-481A-8DD6-093CC515DA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8</Pages>
  <Words>875</Words>
  <Characters>5163</Characters>
  <Application>Microsoft Office Word</Application>
  <DocSecurity>0</DocSecurity>
  <Lines>43</Lines>
  <Paragraphs>1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eta.Ptacnikova@msmt.cz</dc:creator>
  <cp:keywords/>
  <dc:description/>
  <cp:lastModifiedBy>Ptáčníková Iveta</cp:lastModifiedBy>
  <cp:revision>6</cp:revision>
  <cp:lastPrinted>2019-04-04T06:06:00Z</cp:lastPrinted>
  <dcterms:created xsi:type="dcterms:W3CDTF">2019-10-29T08:29:00Z</dcterms:created>
  <dcterms:modified xsi:type="dcterms:W3CDTF">2019-10-30T0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cdfe192e-bd78-4f26-a53d-60eb372382d3</vt:lpwstr>
  </property>
  <property fmtid="{D5CDD505-2E9C-101B-9397-08002B2CF9AE}" pid="3" name="bjSaver">
    <vt:lpwstr>zgWNaNazAkiKVrHY1X81z/fxHNTNRI0c</vt:lpwstr>
  </property>
  <property fmtid="{D5CDD505-2E9C-101B-9397-08002B2CF9AE}" pid="4" name="bjDocumentLabelXML">
    <vt:lpwstr>&lt;?xml version="1.0" encoding="us-ascii"?&gt;&lt;sisl xmlns:xsi="http://www.w3.org/2001/XMLSchema-instance" xmlns:xsd="http://www.w3.org/2001/XMLSchema" sislVersion="0" policy="a10f9ac0-5937-4b4f-b459-96aedd9ed2c5" origin="userSelected" xmlns="http://www.boldonj</vt:lpwstr>
  </property>
  <property fmtid="{D5CDD505-2E9C-101B-9397-08002B2CF9AE}" pid="5" name="bjDocumentLabelXML-0">
    <vt:lpwstr>ames.com/2008/01/sie/internal/label"&gt;&lt;element uid="9920fcc9-9f43-4d43-9e3e-b98a219cfd55" value="" /&gt;&lt;/sisl&gt;</vt:lpwstr>
  </property>
  <property fmtid="{D5CDD505-2E9C-101B-9397-08002B2CF9AE}" pid="6" name="bjDocumentSecurityLabel">
    <vt:lpwstr>Not Classified</vt:lpwstr>
  </property>
</Properties>
</file>